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89BE8" w14:textId="24DCECC5" w:rsidR="00F32393" w:rsidRDefault="00F32393" w:rsidP="00384AAC">
      <w:pPr>
        <w:pStyle w:val="Heading1"/>
        <w:jc w:val="center"/>
      </w:pPr>
      <w:r w:rsidRPr="00A4608B">
        <w:t xml:space="preserve">Лабораторная работа № </w:t>
      </w:r>
      <w:r w:rsidR="00F079D5" w:rsidRPr="00F079D5">
        <w:t xml:space="preserve">3. </w:t>
      </w:r>
      <w:r w:rsidRPr="00F32393">
        <w:t xml:space="preserve">Организация циклов в </w:t>
      </w:r>
      <w:r>
        <w:t>Си</w:t>
      </w:r>
    </w:p>
    <w:p w14:paraId="4D24190F" w14:textId="3739E0FA" w:rsidR="00F32393" w:rsidRDefault="00F32393" w:rsidP="00384AAC">
      <w:pPr>
        <w:pStyle w:val="Heading2"/>
        <w:jc w:val="center"/>
      </w:pPr>
      <w:r w:rsidRPr="00FB590E">
        <w:t>Зада</w:t>
      </w:r>
      <w:r>
        <w:t>ние</w:t>
      </w:r>
      <w:r w:rsidRPr="00A4608B">
        <w:t xml:space="preserve"> 1</w:t>
      </w:r>
    </w:p>
    <w:p w14:paraId="7CE227D7" w14:textId="5F9F4481" w:rsidR="00F32393" w:rsidRDefault="00F32393" w:rsidP="00F32393">
      <w:pPr>
        <w:pStyle w:val="ListParagraph"/>
        <w:numPr>
          <w:ilvl w:val="0"/>
          <w:numId w:val="1"/>
        </w:numPr>
      </w:pPr>
      <w:r w:rsidRPr="00F32393">
        <w:rPr>
          <w:noProof/>
        </w:rPr>
        <w:drawing>
          <wp:inline distT="0" distB="0" distL="0" distR="0" wp14:anchorId="43E55B04" wp14:editId="50E170FC">
            <wp:extent cx="5067300" cy="18478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FCB3" w14:textId="4731A2DA" w:rsidR="00F32393" w:rsidRDefault="00F32393" w:rsidP="00F32393">
      <w:pPr>
        <w:pStyle w:val="ListParagraph"/>
        <w:numPr>
          <w:ilvl w:val="0"/>
          <w:numId w:val="1"/>
        </w:numPr>
      </w:pPr>
      <w:r w:rsidRPr="00F32393">
        <w:rPr>
          <w:noProof/>
        </w:rPr>
        <w:drawing>
          <wp:inline distT="0" distB="0" distL="0" distR="0" wp14:anchorId="34DE4510" wp14:editId="4E0C414A">
            <wp:extent cx="2295525" cy="676275"/>
            <wp:effectExtent l="0" t="0" r="952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15F68" w14:textId="5EEA98B7" w:rsidR="00F32393" w:rsidRDefault="00F32393" w:rsidP="00F32393">
      <w:pPr>
        <w:pStyle w:val="ListParagraph"/>
        <w:numPr>
          <w:ilvl w:val="0"/>
          <w:numId w:val="1"/>
        </w:num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85"/>
        <w:gridCol w:w="6810"/>
        <w:gridCol w:w="1033"/>
      </w:tblGrid>
      <w:tr w:rsidR="004F31FA" w:rsidRPr="004F31FA" w14:paraId="4755F92F" w14:textId="77777777" w:rsidTr="005B60A1"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F69A56F" w14:textId="77777777" w:rsidR="004F31FA" w:rsidRPr="004F31FA" w:rsidRDefault="004F31FA" w:rsidP="004F31FA">
            <w:r w:rsidRPr="004F31FA">
              <w:t>Имя</w:t>
            </w:r>
          </w:p>
        </w:tc>
        <w:tc>
          <w:tcPr>
            <w:tcW w:w="6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2FC7688" w14:textId="77777777" w:rsidR="004F31FA" w:rsidRPr="004F31FA" w:rsidRDefault="004F31FA" w:rsidP="004F31FA">
            <w:r w:rsidRPr="004F31FA">
              <w:t>Значение</w:t>
            </w:r>
          </w:p>
        </w:tc>
        <w:tc>
          <w:tcPr>
            <w:tcW w:w="1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A5C05C3" w14:textId="77777777" w:rsidR="004F31FA" w:rsidRPr="004F31FA" w:rsidRDefault="004F31FA" w:rsidP="004F31FA">
            <w:r w:rsidRPr="004F31FA">
              <w:t>Тип</w:t>
            </w:r>
          </w:p>
        </w:tc>
      </w:tr>
      <w:tr w:rsidR="004F31FA" w:rsidRPr="004F31FA" w14:paraId="771FA4A7" w14:textId="77777777" w:rsidTr="005B60A1"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84556C4" w14:textId="77777777" w:rsidR="004F31FA" w:rsidRPr="004F31FA" w:rsidRDefault="004F31FA" w:rsidP="004F31FA">
            <w:r w:rsidRPr="004F31FA">
              <w:t>r1</w:t>
            </w:r>
          </w:p>
        </w:tc>
        <w:tc>
          <w:tcPr>
            <w:tcW w:w="6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71E7D1D" w14:textId="77777777" w:rsidR="004F31FA" w:rsidRPr="004F31FA" w:rsidRDefault="004F31FA" w:rsidP="004F31FA">
            <w:r w:rsidRPr="004F31FA">
              <w:t>Радиус орбиты Марса</w:t>
            </w:r>
          </w:p>
        </w:tc>
        <w:tc>
          <w:tcPr>
            <w:tcW w:w="1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7B28831" w14:textId="2DE6CB19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4F31FA" w:rsidRPr="004F31FA" w14:paraId="3B13CEB9" w14:textId="77777777" w:rsidTr="005B60A1"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3FC873E" w14:textId="77777777" w:rsidR="004F31FA" w:rsidRPr="004F31FA" w:rsidRDefault="004F31FA" w:rsidP="004F31FA">
            <w:r w:rsidRPr="004F31FA">
              <w:t>r2</w:t>
            </w:r>
          </w:p>
        </w:tc>
        <w:tc>
          <w:tcPr>
            <w:tcW w:w="6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9DD10A4" w14:textId="77777777" w:rsidR="004F31FA" w:rsidRPr="004F31FA" w:rsidRDefault="004F31FA" w:rsidP="004F31FA">
            <w:r w:rsidRPr="004F31FA">
              <w:t>Радиус орбиты Земли</w:t>
            </w:r>
          </w:p>
        </w:tc>
        <w:tc>
          <w:tcPr>
            <w:tcW w:w="1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0D4497C" w14:textId="5E3D87CC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4F31FA" w:rsidRPr="004F31FA" w14:paraId="40FD9001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1EE5D49" w14:textId="77777777" w:rsidR="004F31FA" w:rsidRPr="004F31FA" w:rsidRDefault="004F31FA" w:rsidP="004F31FA">
            <w:r w:rsidRPr="004F31FA">
              <w:t>w1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07D7756" w14:textId="77777777" w:rsidR="004F31FA" w:rsidRPr="004F31FA" w:rsidRDefault="004F31FA" w:rsidP="004F31FA">
            <w:r w:rsidRPr="004F31FA">
              <w:t>Угловая скорость Марса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857F276" w14:textId="62C0ACEA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712EB8BE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A8A48DC" w14:textId="77777777" w:rsidR="004F31FA" w:rsidRPr="004F31FA" w:rsidRDefault="004F31FA" w:rsidP="004F31FA">
            <w:r w:rsidRPr="004F31FA">
              <w:t>w2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619F93E" w14:textId="77777777" w:rsidR="004F31FA" w:rsidRPr="004F31FA" w:rsidRDefault="004F31FA" w:rsidP="004F31FA">
            <w:r w:rsidRPr="004F31FA">
              <w:t>Угловая скорость Земли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D7B606B" w14:textId="485F9985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164F051A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87242FE" w14:textId="77777777" w:rsidR="004F31FA" w:rsidRPr="004F31FA" w:rsidRDefault="004F31FA" w:rsidP="004F31FA">
            <w:r w:rsidRPr="004F31FA">
              <w:t>x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280C864" w14:textId="77777777" w:rsidR="004F31FA" w:rsidRPr="004F31FA" w:rsidRDefault="004F31FA" w:rsidP="004F31FA">
            <w:r w:rsidRPr="004F31FA">
              <w:t>Координаты по x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946E0E" w14:textId="305B3B74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1ED705E0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0836D24" w14:textId="77777777" w:rsidR="004F31FA" w:rsidRPr="004F31FA" w:rsidRDefault="004F31FA" w:rsidP="004F31FA">
            <w:r w:rsidRPr="004F31FA">
              <w:t>y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CFEEED8" w14:textId="77777777" w:rsidR="004F31FA" w:rsidRPr="004F31FA" w:rsidRDefault="004F31FA" w:rsidP="004F31FA">
            <w:r w:rsidRPr="004F31FA">
              <w:t>Координаты по y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B1DBC8B" w14:textId="36FD2D2B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4F31FA" w:rsidRPr="004F31FA" w14:paraId="4F10D7BC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A093300" w14:textId="2BBA841A" w:rsidR="004F31FA" w:rsidRPr="004F31FA" w:rsidRDefault="004F31FA" w:rsidP="004F31FA">
            <w:r>
              <w:rPr>
                <w:lang w:val="en-US"/>
              </w:rPr>
              <w:t>Ph</w:t>
            </w:r>
            <w:r w:rsidRPr="004F31FA">
              <w:t>i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DF64B90" w14:textId="77777777" w:rsidR="004F31FA" w:rsidRPr="004F31FA" w:rsidRDefault="004F31FA" w:rsidP="004F31FA">
            <w:r w:rsidRPr="004F31FA">
              <w:t>Смещение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CBD8E82" w14:textId="2A3CC71E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4F31FA" w:rsidRPr="004F31FA" w14:paraId="503F0186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4311E36" w14:textId="28A5D3A7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t1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B60F26D" w14:textId="77777777" w:rsidR="004F31FA" w:rsidRPr="004F31FA" w:rsidRDefault="004F31FA" w:rsidP="004F31FA">
            <w:r w:rsidRPr="004F31FA">
              <w:t>Период обращения Марса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141469E" w14:textId="3AE83D7C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4F31FA" w:rsidRPr="004F31FA" w14:paraId="35900904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C2A61A0" w14:textId="310B535A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t2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0EFF8D7" w14:textId="77777777" w:rsidR="004F31FA" w:rsidRPr="004F31FA" w:rsidRDefault="004F31FA" w:rsidP="004F31FA">
            <w:r w:rsidRPr="004F31FA">
              <w:t>Период обращения Земли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12A0F0C" w14:textId="3F9E362B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4F31FA" w:rsidRPr="004F31FA" w14:paraId="45498E81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1B6A722" w14:textId="77777777" w:rsidR="004F31FA" w:rsidRPr="004F31FA" w:rsidRDefault="004F31FA" w:rsidP="004F31FA">
            <w:r w:rsidRPr="004F31FA">
              <w:t>t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736A48A" w14:textId="77777777" w:rsidR="004F31FA" w:rsidRPr="004F31FA" w:rsidRDefault="004F31FA" w:rsidP="004F31FA">
            <w:r w:rsidRPr="004F31FA">
              <w:t>Шаг по времени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652E5DF" w14:textId="2A66F601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</w:tbl>
    <w:p w14:paraId="1DB2EE2A" w14:textId="222A2EC3" w:rsidR="00F32393" w:rsidRPr="00301684" w:rsidRDefault="00F32393" w:rsidP="00F32393">
      <w:pPr>
        <w:pStyle w:val="ListParagraph"/>
        <w:numPr>
          <w:ilvl w:val="0"/>
          <w:numId w:val="1"/>
        </w:numPr>
      </w:pPr>
    </w:p>
    <w:p w14:paraId="682B08BD" w14:textId="131F74FE" w:rsidR="00301684" w:rsidRDefault="00301684" w:rsidP="0030168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</w:pPr>
      <w:r w:rsidRPr="00301684">
        <w:rPr>
          <w:rFonts w:ascii="Courier New" w:eastAsia="Times New Roman" w:hAnsi="Courier New" w:cs="Courier New"/>
          <w:color w:val="BBB529"/>
          <w:sz w:val="20"/>
          <w:szCs w:val="20"/>
          <w:lang w:eastAsia="ru-RU"/>
        </w:rPr>
        <w:t xml:space="preserve">#include 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&lt;</w:t>
      </w:r>
      <w:proofErr w:type="spellStart"/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stdio.h</w:t>
      </w:r>
      <w:proofErr w:type="spellEnd"/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&gt;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br/>
      </w:r>
      <w:r w:rsidRPr="00301684">
        <w:rPr>
          <w:rFonts w:ascii="Courier New" w:eastAsia="Times New Roman" w:hAnsi="Courier New" w:cs="Courier New"/>
          <w:color w:val="BBB529"/>
          <w:sz w:val="20"/>
          <w:szCs w:val="20"/>
          <w:lang w:eastAsia="ru-RU"/>
        </w:rPr>
        <w:t xml:space="preserve">#include 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&lt;</w:t>
      </w:r>
      <w:proofErr w:type="spellStart"/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math.h</w:t>
      </w:r>
      <w:proofErr w:type="spellEnd"/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&gt;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br/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br/>
      </w:r>
      <w:proofErr w:type="spellStart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int</w:t>
      </w:r>
      <w:proofErr w:type="spellEnd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main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() {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int</w:t>
      </w:r>
      <w:proofErr w:type="spellEnd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t1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687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t2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365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r1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3390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r2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6371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t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hi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0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</w:t>
      </w:r>
      <w:proofErr w:type="spellStart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double</w:t>
      </w:r>
      <w:proofErr w:type="spellEnd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x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y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w1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w2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w1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 xml:space="preserve">2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* M_PI / t1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w2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 xml:space="preserve">2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* M_PI / t2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</w:t>
      </w:r>
      <w:proofErr w:type="spellStart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for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(t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0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;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t &lt;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99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;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t++) {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br/>
        <w:t xml:space="preserve">        x = r1 *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cos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(w1 * t +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hi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) - r2 *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cos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(w2 * t +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hi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)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   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y = r1 *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sin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(w1 * t +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hi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) - r2 *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sin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(w2 * t +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hi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)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   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rintf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(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"%d. x = %f, y = %f.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\n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"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t +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1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x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y)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}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return</w:t>
      </w:r>
      <w:proofErr w:type="spellEnd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0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}</w:t>
      </w:r>
    </w:p>
    <w:p w14:paraId="38D7EDF8" w14:textId="77777777" w:rsidR="003A371F" w:rsidRPr="00301684" w:rsidRDefault="003A371F" w:rsidP="0030168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</w:pPr>
    </w:p>
    <w:p w14:paraId="3EB69503" w14:textId="77777777" w:rsidR="00301684" w:rsidRDefault="00301684" w:rsidP="00301684"/>
    <w:p w14:paraId="61766C06" w14:textId="11C5955A" w:rsidR="00F01E5A" w:rsidRDefault="009C1E3C" w:rsidP="00384AAC">
      <w:pPr>
        <w:pStyle w:val="ListParagraph"/>
        <w:numPr>
          <w:ilvl w:val="0"/>
          <w:numId w:val="1"/>
        </w:numPr>
      </w:pPr>
      <w:r w:rsidRPr="009C1E3C">
        <w:rPr>
          <w:noProof/>
        </w:rPr>
        <w:drawing>
          <wp:inline distT="0" distB="0" distL="0" distR="0" wp14:anchorId="09FE1C15" wp14:editId="7487F6B7">
            <wp:extent cx="3038475" cy="80010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C1E3C">
        <w:rPr>
          <w:noProof/>
        </w:rPr>
        <w:t xml:space="preserve"> </w:t>
      </w:r>
      <w:r w:rsidRPr="009C1E3C">
        <w:rPr>
          <w:noProof/>
        </w:rPr>
        <w:drawing>
          <wp:inline distT="0" distB="0" distL="0" distR="0" wp14:anchorId="1845992C" wp14:editId="4111E21C">
            <wp:extent cx="2771775" cy="86677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E83EA" w14:textId="66032F4F" w:rsidR="00791038" w:rsidRDefault="00791038" w:rsidP="00384AAC">
      <w:pPr>
        <w:pStyle w:val="Heading2"/>
        <w:jc w:val="center"/>
      </w:pPr>
      <w:r w:rsidRPr="00FB590E">
        <w:t>Зада</w:t>
      </w:r>
      <w:r>
        <w:t>ние</w:t>
      </w:r>
      <w:r w:rsidRPr="00A4608B">
        <w:t xml:space="preserve"> </w:t>
      </w:r>
      <w:r>
        <w:t>2</w:t>
      </w:r>
    </w:p>
    <w:p w14:paraId="4DF6B02F" w14:textId="356145FD" w:rsidR="00791038" w:rsidRDefault="00791038" w:rsidP="00791038">
      <w:pPr>
        <w:pStyle w:val="ListParagraph"/>
        <w:numPr>
          <w:ilvl w:val="0"/>
          <w:numId w:val="2"/>
        </w:numPr>
      </w:pPr>
      <w:r w:rsidRPr="00791038">
        <w:rPr>
          <w:noProof/>
        </w:rPr>
        <w:drawing>
          <wp:inline distT="0" distB="0" distL="0" distR="0" wp14:anchorId="6FE4B6D8" wp14:editId="34477BB3">
            <wp:extent cx="5038725" cy="112395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6CB15" w14:textId="3011ECD0" w:rsidR="00791038" w:rsidRDefault="00791038" w:rsidP="00791038">
      <w:pPr>
        <w:pStyle w:val="ListParagraph"/>
        <w:numPr>
          <w:ilvl w:val="0"/>
          <w:numId w:val="2"/>
        </w:numPr>
      </w:pPr>
      <w:r w:rsidRPr="00791038">
        <w:rPr>
          <w:noProof/>
        </w:rPr>
        <w:drawing>
          <wp:inline distT="0" distB="0" distL="0" distR="0" wp14:anchorId="407E555A" wp14:editId="499D3BF4">
            <wp:extent cx="1390650" cy="4000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6B3FD" w14:textId="49B15304" w:rsidR="00791038" w:rsidRDefault="00791038" w:rsidP="00791038">
      <w:pPr>
        <w:pStyle w:val="ListParagraph"/>
        <w:numPr>
          <w:ilvl w:val="0"/>
          <w:numId w:val="2"/>
        </w:numPr>
      </w:pPr>
    </w:p>
    <w:tbl>
      <w:tblPr>
        <w:tblW w:w="9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45"/>
        <w:gridCol w:w="6690"/>
        <w:gridCol w:w="1093"/>
      </w:tblGrid>
      <w:tr w:rsidR="004F31FA" w:rsidRPr="004F31FA" w14:paraId="27445CDC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C584191" w14:textId="77777777" w:rsidR="004F31FA" w:rsidRPr="004F31FA" w:rsidRDefault="004F31FA" w:rsidP="004F31FA">
            <w:r w:rsidRPr="004F31FA">
              <w:t>Имя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0D831F6" w14:textId="77777777" w:rsidR="004F31FA" w:rsidRPr="004F31FA" w:rsidRDefault="004F31FA" w:rsidP="004F31FA">
            <w:r w:rsidRPr="004F31FA">
              <w:t>Значение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101A5DA" w14:textId="77777777" w:rsidR="004F31FA" w:rsidRPr="004F31FA" w:rsidRDefault="004F31FA" w:rsidP="004F31FA">
            <w:r w:rsidRPr="004F31FA">
              <w:t>Тип</w:t>
            </w:r>
          </w:p>
        </w:tc>
      </w:tr>
      <w:tr w:rsidR="004F31FA" w:rsidRPr="004F31FA" w14:paraId="253B9F11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4AB3466" w14:textId="77777777" w:rsidR="004F31FA" w:rsidRPr="004F31FA" w:rsidRDefault="004F31FA" w:rsidP="004F31FA">
            <w:r w:rsidRPr="004F31FA">
              <w:t>a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705E3AE" w14:textId="235E92F9" w:rsidR="004F31FA" w:rsidRPr="004F31FA" w:rsidRDefault="004F31FA" w:rsidP="004F31FA">
            <w:r w:rsidRPr="004F31FA">
              <w:t>Левая граница интервала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7FC4DA5" w14:textId="3995A561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0D360BF6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B5206D8" w14:textId="77777777" w:rsidR="004F31FA" w:rsidRPr="004F31FA" w:rsidRDefault="004F31FA" w:rsidP="004F31FA">
            <w:r w:rsidRPr="004F31FA">
              <w:t>b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4DD8B1A" w14:textId="0C869DC0" w:rsidR="004F31FA" w:rsidRPr="004F31FA" w:rsidRDefault="004F31FA" w:rsidP="004F31FA">
            <w:r w:rsidRPr="004F31FA">
              <w:t>Правая граница интервала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22E1706" w14:textId="5A20601A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5536479C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D759A7B" w14:textId="77777777" w:rsidR="004F31FA" w:rsidRPr="004F31FA" w:rsidRDefault="004F31FA" w:rsidP="004F31FA">
            <w:r w:rsidRPr="004F31FA">
              <w:t>h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3B450C7" w14:textId="77777777" w:rsidR="004F31FA" w:rsidRPr="004F31FA" w:rsidRDefault="004F31FA" w:rsidP="004F31FA">
            <w:r w:rsidRPr="004F31FA">
              <w:t>Шаг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78BB1F1" w14:textId="2C64E49F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42AA8D35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E661C71" w14:textId="5982DFF5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E5DDCB0" w14:textId="77777777" w:rsidR="004F31FA" w:rsidRPr="004F31FA" w:rsidRDefault="004F31FA" w:rsidP="004F31FA">
            <w:r w:rsidRPr="004F31FA">
              <w:t xml:space="preserve">Текущая площадь под графиком от a до </w:t>
            </w:r>
            <w:proofErr w:type="spellStart"/>
            <w:r w:rsidRPr="004F31FA">
              <w:t>a+n</w:t>
            </w:r>
            <w:proofErr w:type="spellEnd"/>
            <w:r w:rsidRPr="004F31FA">
              <w:t>*h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1E82A47" w14:textId="331BE8BF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4F31FA" w:rsidRPr="004F31FA" w14:paraId="3D3995B2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41AD112" w14:textId="653093B8" w:rsid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3D387EA" w14:textId="34E33C21" w:rsidR="004F31FA" w:rsidRPr="004F31FA" w:rsidRDefault="00A27A4A" w:rsidP="004F31FA">
            <w:r>
              <w:t>Кол-во разбиений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511F6E6" w14:textId="72ED10F9" w:rsidR="004F31FA" w:rsidRDefault="00A27A4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A27A4A" w:rsidRPr="004F31FA" w14:paraId="4DFEC263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1D5849F" w14:textId="23686C40" w:rsidR="00A27A4A" w:rsidRDefault="00A27A4A" w:rsidP="004F31FA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74DCDBC" w14:textId="1ADEB9E3" w:rsidR="00A27A4A" w:rsidRDefault="00A27A4A" w:rsidP="004F31FA">
            <w:r>
              <w:t>Результат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EDA7671" w14:textId="514D779D" w:rsidR="00A27A4A" w:rsidRDefault="00A27A4A" w:rsidP="004F31FA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A27A4A" w:rsidRPr="004F31FA" w14:paraId="31165488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1EB0489" w14:textId="40B5B5BB" w:rsidR="00A27A4A" w:rsidRDefault="00A27A4A" w:rsidP="004F31FA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019B756" w14:textId="77777777" w:rsidR="00A27A4A" w:rsidRPr="00A27A4A" w:rsidRDefault="00A27A4A" w:rsidP="004F31FA">
            <w:pPr>
              <w:rPr>
                <w:lang w:val="en-US"/>
              </w:rPr>
            </w:pP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59B4798" w14:textId="0AA2B5F4" w:rsidR="00A27A4A" w:rsidRDefault="00A27A4A" w:rsidP="004F31FA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05BA4828" w14:textId="2FA52F60" w:rsidR="00791038" w:rsidRPr="00301684" w:rsidRDefault="00791038" w:rsidP="00791038">
      <w:pPr>
        <w:pStyle w:val="ListParagraph"/>
        <w:numPr>
          <w:ilvl w:val="0"/>
          <w:numId w:val="2"/>
        </w:numPr>
      </w:pPr>
    </w:p>
    <w:p w14:paraId="5B859B57" w14:textId="4ED117B0" w:rsidR="00301684" w:rsidRDefault="00301684" w:rsidP="00301684">
      <w:pPr>
        <w:pStyle w:val="HTMLPreformatted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math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(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n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double </w:t>
      </w:r>
      <w:r w:rsidRPr="00301684">
        <w:rPr>
          <w:color w:val="A9B7C6"/>
          <w:lang w:val="en-US"/>
        </w:rPr>
        <w:t>S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I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a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b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h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x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scan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</w:t>
      </w:r>
      <w:proofErr w:type="spellStart"/>
      <w:r w:rsidRPr="00301684">
        <w:rPr>
          <w:color w:val="6A8759"/>
          <w:lang w:val="en-US"/>
        </w:rPr>
        <w:t>lf%lf%d</w:t>
      </w:r>
      <w:proofErr w:type="spellEnd"/>
      <w:r w:rsidRPr="00301684">
        <w:rPr>
          <w:color w:val="6A8759"/>
          <w:lang w:val="en-US"/>
        </w:rPr>
        <w:t>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a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b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n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 xml:space="preserve">S = </w:t>
      </w:r>
      <w:r w:rsidRPr="00301684">
        <w:rPr>
          <w:color w:val="6897BB"/>
          <w:lang w:val="en-US"/>
        </w:rPr>
        <w:t>0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h = (b - a) / n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a = x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for</w:t>
      </w:r>
      <w:r w:rsidRPr="00301684">
        <w:rPr>
          <w:color w:val="A9B7C6"/>
          <w:lang w:val="en-US"/>
        </w:rPr>
        <w:t>(x</w:t>
      </w:r>
      <w:r w:rsidRPr="00301684">
        <w:rPr>
          <w:color w:val="CC7832"/>
          <w:lang w:val="en-US"/>
        </w:rPr>
        <w:t xml:space="preserve">; </w:t>
      </w:r>
      <w:r w:rsidRPr="00301684">
        <w:rPr>
          <w:color w:val="A9B7C6"/>
          <w:lang w:val="en-US"/>
        </w:rPr>
        <w:t>x &lt;= b - h</w:t>
      </w:r>
      <w:r w:rsidRPr="00301684">
        <w:rPr>
          <w:color w:val="CC7832"/>
          <w:lang w:val="en-US"/>
        </w:rPr>
        <w:t xml:space="preserve">; </w:t>
      </w:r>
      <w:r w:rsidRPr="00301684">
        <w:rPr>
          <w:color w:val="A9B7C6"/>
          <w:lang w:val="en-US"/>
        </w:rPr>
        <w:t>x += h) {</w:t>
      </w:r>
      <w:r w:rsidRPr="00301684">
        <w:rPr>
          <w:color w:val="A9B7C6"/>
          <w:lang w:val="en-US"/>
        </w:rPr>
        <w:br/>
        <w:t xml:space="preserve">        S = S + exp(x + </w:t>
      </w:r>
      <w:r w:rsidRPr="00301684">
        <w:rPr>
          <w:color w:val="6897BB"/>
          <w:lang w:val="en-US"/>
        </w:rPr>
        <w:t>2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  <w:t xml:space="preserve">    I = S * h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</w:t>
      </w:r>
      <w:r>
        <w:rPr>
          <w:color w:val="6A8759"/>
        </w:rPr>
        <w:t>Определённый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интеграл</w:t>
      </w:r>
      <w:r w:rsidRPr="00301684">
        <w:rPr>
          <w:color w:val="6A8759"/>
          <w:lang w:val="en-US"/>
        </w:rPr>
        <w:t xml:space="preserve"> = %f.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I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</w:r>
      <w:r w:rsidRPr="00301684">
        <w:rPr>
          <w:color w:val="A9B7C6"/>
          <w:lang w:val="en-US"/>
        </w:rPr>
        <w:t>}</w:t>
      </w:r>
    </w:p>
    <w:p w14:paraId="4686978C" w14:textId="77777777" w:rsidR="003A371F" w:rsidRPr="00301684" w:rsidRDefault="003A371F" w:rsidP="00301684">
      <w:pPr>
        <w:pStyle w:val="HTMLPreformatted"/>
        <w:shd w:val="clear" w:color="auto" w:fill="2B2B2B"/>
        <w:rPr>
          <w:color w:val="A9B7C6"/>
          <w:lang w:val="en-US"/>
        </w:rPr>
      </w:pPr>
    </w:p>
    <w:p w14:paraId="189702DB" w14:textId="77777777" w:rsidR="00301684" w:rsidRPr="00301684" w:rsidRDefault="00301684" w:rsidP="00301684">
      <w:pPr>
        <w:rPr>
          <w:lang w:val="en-US"/>
        </w:rPr>
      </w:pPr>
    </w:p>
    <w:p w14:paraId="1466CDF4" w14:textId="39BA734D" w:rsidR="00791038" w:rsidRDefault="009C1E3C" w:rsidP="00791038">
      <w:pPr>
        <w:pStyle w:val="ListParagraph"/>
        <w:numPr>
          <w:ilvl w:val="0"/>
          <w:numId w:val="2"/>
        </w:numPr>
      </w:pPr>
      <w:r w:rsidRPr="009C1E3C">
        <w:rPr>
          <w:noProof/>
        </w:rPr>
        <w:drawing>
          <wp:inline distT="0" distB="0" distL="0" distR="0" wp14:anchorId="5A70BDFC" wp14:editId="32356183">
            <wp:extent cx="2428875" cy="676275"/>
            <wp:effectExtent l="0" t="0" r="9525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642B6" w14:textId="173AE645" w:rsidR="00791038" w:rsidRDefault="00791038" w:rsidP="00384AAC">
      <w:pPr>
        <w:pStyle w:val="Heading2"/>
        <w:jc w:val="center"/>
      </w:pPr>
      <w:r w:rsidRPr="00FB590E">
        <w:t>Зада</w:t>
      </w:r>
      <w:r>
        <w:t>ние</w:t>
      </w:r>
      <w:r w:rsidRPr="00A4608B">
        <w:t xml:space="preserve"> </w:t>
      </w:r>
      <w:r>
        <w:t>3</w:t>
      </w:r>
    </w:p>
    <w:p w14:paraId="578587C1" w14:textId="0AA65A44" w:rsidR="00791038" w:rsidRDefault="00791038" w:rsidP="00791038">
      <w:pPr>
        <w:pStyle w:val="ListParagraph"/>
        <w:numPr>
          <w:ilvl w:val="0"/>
          <w:numId w:val="3"/>
        </w:numPr>
      </w:pPr>
      <w:r w:rsidRPr="00791038">
        <w:rPr>
          <w:noProof/>
        </w:rPr>
        <w:drawing>
          <wp:inline distT="0" distB="0" distL="0" distR="0" wp14:anchorId="525597BB" wp14:editId="38AAC723">
            <wp:extent cx="5067300" cy="6096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8572B" w14:textId="3158BDCC" w:rsidR="009C1E3C" w:rsidRDefault="000406A9" w:rsidP="00791038">
      <w:pPr>
        <w:pStyle w:val="ListParagraph"/>
        <w:numPr>
          <w:ilvl w:val="0"/>
          <w:numId w:val="3"/>
        </w:numPr>
      </w:pPr>
      <m:oMath>
        <m:r>
          <w:rPr>
            <w:rFonts w:ascii="Cambria Math" w:hAnsi="Cambria Math"/>
          </w:rPr>
          <m:t>f(n) = f(n-1) + f(n - 2)</m:t>
        </m:r>
      </m:oMath>
      <w:r w:rsidR="009C1E3C" w:rsidRPr="009C1E3C">
        <w:t>.</w:t>
      </w:r>
    </w:p>
    <w:p w14:paraId="2248F46E" w14:textId="108F46A1" w:rsidR="009C1E3C" w:rsidRPr="00A27A4A" w:rsidRDefault="009C1E3C" w:rsidP="00791038">
      <w:pPr>
        <w:pStyle w:val="ListParagraph"/>
        <w:numPr>
          <w:ilvl w:val="0"/>
          <w:numId w:val="3"/>
        </w:num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80"/>
        <w:gridCol w:w="6630"/>
        <w:gridCol w:w="1318"/>
      </w:tblGrid>
      <w:tr w:rsidR="00A27A4A" w:rsidRPr="00A27A4A" w14:paraId="4091875D" w14:textId="77777777" w:rsidTr="005B60A1"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00AA826" w14:textId="77777777" w:rsidR="00A27A4A" w:rsidRPr="00A27A4A" w:rsidRDefault="00A27A4A" w:rsidP="005B60A1">
            <w:r w:rsidRPr="00A27A4A">
              <w:t>Имя</w:t>
            </w:r>
          </w:p>
        </w:tc>
        <w:tc>
          <w:tcPr>
            <w:tcW w:w="6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3E19B22" w14:textId="77777777" w:rsidR="00A27A4A" w:rsidRPr="00A27A4A" w:rsidRDefault="00A27A4A" w:rsidP="005B60A1">
            <w:r w:rsidRPr="00A27A4A">
              <w:t>Значение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0965C1" w14:textId="77777777" w:rsidR="00A27A4A" w:rsidRPr="00A27A4A" w:rsidRDefault="00A27A4A" w:rsidP="005B60A1">
            <w:r w:rsidRPr="00A27A4A">
              <w:t>Тип</w:t>
            </w:r>
          </w:p>
        </w:tc>
      </w:tr>
      <w:tr w:rsidR="00A27A4A" w:rsidRPr="00A27A4A" w14:paraId="420AD5B6" w14:textId="77777777" w:rsidTr="005B60A1"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A02C3FE" w14:textId="77777777" w:rsidR="00A27A4A" w:rsidRPr="00A27A4A" w:rsidRDefault="00A27A4A" w:rsidP="005B60A1">
            <w:pPr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6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725AC82" w14:textId="77777777" w:rsidR="00A27A4A" w:rsidRPr="00A27A4A" w:rsidRDefault="00A27A4A" w:rsidP="005B60A1">
            <w:r w:rsidRPr="00A27A4A">
              <w:t>Значение, вводимое пользователем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B57CAC6" w14:textId="6F8286E8" w:rsidR="00A27A4A" w:rsidRPr="00A27A4A" w:rsidRDefault="00D15A2C" w:rsidP="005B60A1">
            <w:r>
              <w:rPr>
                <w:lang w:val="en-US"/>
              </w:rPr>
              <w:t>int</w:t>
            </w:r>
          </w:p>
        </w:tc>
      </w:tr>
      <w:tr w:rsidR="00A27A4A" w:rsidRPr="00A27A4A" w14:paraId="0431099B" w14:textId="77777777" w:rsidTr="005B60A1">
        <w:trPr>
          <w:trHeight w:val="319"/>
        </w:trPr>
        <w:tc>
          <w:tcPr>
            <w:tcW w:w="10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4B58168" w14:textId="77777777" w:rsidR="00A27A4A" w:rsidRPr="00A27A4A" w:rsidRDefault="00A27A4A" w:rsidP="005B60A1">
            <w:pPr>
              <w:rPr>
                <w:lang w:val="en-US"/>
              </w:rPr>
            </w:pPr>
            <w:r>
              <w:rPr>
                <w:lang w:val="en-US"/>
              </w:rPr>
              <w:t>previous</w:t>
            </w:r>
          </w:p>
        </w:tc>
        <w:tc>
          <w:tcPr>
            <w:tcW w:w="66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23247E7" w14:textId="77777777" w:rsidR="00A27A4A" w:rsidRPr="00A27A4A" w:rsidRDefault="00A27A4A" w:rsidP="005B60A1">
            <w:r>
              <w:t>Предыдущее значение</w:t>
            </w:r>
          </w:p>
        </w:tc>
        <w:tc>
          <w:tcPr>
            <w:tcW w:w="13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DFD2995" w14:textId="758DC124" w:rsidR="00A27A4A" w:rsidRPr="00A27A4A" w:rsidRDefault="00D15A2C" w:rsidP="005B60A1">
            <w:r>
              <w:rPr>
                <w:lang w:val="en-US"/>
              </w:rPr>
              <w:t>int</w:t>
            </w:r>
          </w:p>
        </w:tc>
      </w:tr>
      <w:tr w:rsidR="00A27A4A" w:rsidRPr="00A27A4A" w14:paraId="297D6A0C" w14:textId="77777777" w:rsidTr="005B60A1">
        <w:trPr>
          <w:trHeight w:val="338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84A35EE" w14:textId="77777777" w:rsidR="00A27A4A" w:rsidRPr="00A27A4A" w:rsidRDefault="00A27A4A" w:rsidP="005B60A1">
            <w:pPr>
              <w:rPr>
                <w:lang w:val="en-US"/>
              </w:rPr>
            </w:pPr>
            <w:r>
              <w:rPr>
                <w:lang w:val="en-US"/>
              </w:rPr>
              <w:t>current</w:t>
            </w:r>
          </w:p>
        </w:tc>
        <w:tc>
          <w:tcPr>
            <w:tcW w:w="6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203D544" w14:textId="77777777" w:rsidR="00A27A4A" w:rsidRPr="00A27A4A" w:rsidRDefault="00A27A4A" w:rsidP="005B60A1">
            <w:r>
              <w:t>Текущее значение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8193119" w14:textId="1C716E38" w:rsidR="00A27A4A" w:rsidRPr="00A27A4A" w:rsidRDefault="00D15A2C" w:rsidP="005B60A1">
            <w:r>
              <w:rPr>
                <w:lang w:val="en-US"/>
              </w:rPr>
              <w:t>int</w:t>
            </w:r>
          </w:p>
        </w:tc>
      </w:tr>
      <w:tr w:rsidR="00A27A4A" w:rsidRPr="00A27A4A" w14:paraId="2848EBEA" w14:textId="77777777" w:rsidTr="005B60A1">
        <w:trPr>
          <w:trHeight w:val="338"/>
        </w:trPr>
        <w:tc>
          <w:tcPr>
            <w:tcW w:w="10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B5A104C" w14:textId="77777777" w:rsidR="00A27A4A" w:rsidRPr="00A27A4A" w:rsidRDefault="00A27A4A" w:rsidP="005B60A1">
            <w:pPr>
              <w:rPr>
                <w:lang w:val="en-US"/>
              </w:rPr>
            </w:pPr>
            <w:r>
              <w:rPr>
                <w:lang w:val="en-US"/>
              </w:rPr>
              <w:t>fib</w:t>
            </w:r>
          </w:p>
        </w:tc>
        <w:tc>
          <w:tcPr>
            <w:tcW w:w="66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9300774" w14:textId="77777777" w:rsidR="00A27A4A" w:rsidRPr="00A27A4A" w:rsidRDefault="00A27A4A" w:rsidP="005B60A1">
            <w:pPr>
              <w:rPr>
                <w:lang w:val="en-US"/>
              </w:rPr>
            </w:pPr>
            <w:r w:rsidRPr="00A27A4A">
              <w:t xml:space="preserve">Значение </w:t>
            </w:r>
            <w:r>
              <w:rPr>
                <w:lang w:val="en-US"/>
              </w:rPr>
              <w:t>fib</w:t>
            </w:r>
          </w:p>
        </w:tc>
        <w:tc>
          <w:tcPr>
            <w:tcW w:w="13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29AD0CC" w14:textId="3A9E8AC7" w:rsidR="00A27A4A" w:rsidRPr="00A27A4A" w:rsidRDefault="00D15A2C" w:rsidP="005B60A1">
            <w:r>
              <w:rPr>
                <w:lang w:val="en-US"/>
              </w:rPr>
              <w:t>int</w:t>
            </w:r>
          </w:p>
        </w:tc>
      </w:tr>
    </w:tbl>
    <w:p w14:paraId="3468FAC1" w14:textId="63440487" w:rsidR="009C1E3C" w:rsidRPr="00301684" w:rsidRDefault="009C1E3C" w:rsidP="00791038">
      <w:pPr>
        <w:pStyle w:val="ListParagraph"/>
        <w:numPr>
          <w:ilvl w:val="0"/>
          <w:numId w:val="3"/>
        </w:numPr>
      </w:pPr>
    </w:p>
    <w:p w14:paraId="7B00A843" w14:textId="491632FD" w:rsidR="00301684" w:rsidRDefault="00301684" w:rsidP="00301684">
      <w:pPr>
        <w:pStyle w:val="HTMLPreformatted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math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(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fib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 xml:space="preserve">current = </w:t>
      </w:r>
      <w:r w:rsidRPr="00301684">
        <w:rPr>
          <w:color w:val="6897BB"/>
          <w:lang w:val="en-US"/>
        </w:rPr>
        <w:t>1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 xml:space="preserve">previous = </w:t>
      </w:r>
      <w:r w:rsidRPr="00301684">
        <w:rPr>
          <w:color w:val="6897BB"/>
          <w:lang w:val="en-US"/>
        </w:rPr>
        <w:t>1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</w:t>
      </w:r>
      <w:r>
        <w:rPr>
          <w:color w:val="6A8759"/>
        </w:rPr>
        <w:t>Введите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число</w:t>
      </w:r>
      <w:r w:rsidRPr="00301684">
        <w:rPr>
          <w:color w:val="6A8759"/>
          <w:lang w:val="en-US"/>
        </w:rPr>
        <w:t>: "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scan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m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 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previous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for</w:t>
      </w:r>
      <w:r w:rsidRPr="00301684">
        <w:rPr>
          <w:color w:val="A9B7C6"/>
          <w:lang w:val="en-US"/>
        </w:rPr>
        <w:t>(fib = previous + current</w:t>
      </w:r>
      <w:r w:rsidRPr="00301684">
        <w:rPr>
          <w:color w:val="CC7832"/>
          <w:lang w:val="en-US"/>
        </w:rPr>
        <w:t xml:space="preserve">; </w:t>
      </w:r>
      <w:r w:rsidRPr="00301684">
        <w:rPr>
          <w:color w:val="A9B7C6"/>
          <w:lang w:val="en-US"/>
        </w:rPr>
        <w:t>fib &lt;= m</w:t>
      </w:r>
      <w:r w:rsidRPr="00301684">
        <w:rPr>
          <w:color w:val="CC7832"/>
          <w:lang w:val="en-US"/>
        </w:rPr>
        <w:t xml:space="preserve">; </w:t>
      </w:r>
      <w:r w:rsidRPr="00301684">
        <w:rPr>
          <w:color w:val="A9B7C6"/>
          <w:lang w:val="en-US"/>
        </w:rPr>
        <w:t>current = fib) {</w:t>
      </w:r>
      <w:r w:rsidRPr="00301684">
        <w:rPr>
          <w:color w:val="A9B7C6"/>
          <w:lang w:val="en-US"/>
        </w:rPr>
        <w:br/>
        <w:t xml:space="preserve">        fib = previous + current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    </w:t>
      </w:r>
      <w:r w:rsidRPr="00301684">
        <w:rPr>
          <w:color w:val="A9B7C6"/>
          <w:lang w:val="en-US"/>
        </w:rPr>
        <w:t>previous = current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 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previous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  <w:t>}</w:t>
      </w:r>
    </w:p>
    <w:p w14:paraId="73AEF6D0" w14:textId="77777777" w:rsidR="003A371F" w:rsidRPr="00301684" w:rsidRDefault="003A371F" w:rsidP="00301684">
      <w:pPr>
        <w:pStyle w:val="HTMLPreformatted"/>
        <w:shd w:val="clear" w:color="auto" w:fill="2B2B2B"/>
        <w:rPr>
          <w:color w:val="A9B7C6"/>
          <w:lang w:val="en-US"/>
        </w:rPr>
      </w:pPr>
    </w:p>
    <w:p w14:paraId="24FBDDA4" w14:textId="77777777" w:rsidR="00301684" w:rsidRPr="00301684" w:rsidRDefault="00301684" w:rsidP="00301684">
      <w:pPr>
        <w:rPr>
          <w:lang w:val="en-US"/>
        </w:rPr>
      </w:pPr>
    </w:p>
    <w:p w14:paraId="56341417" w14:textId="11A3E0C4" w:rsidR="009C1E3C" w:rsidRDefault="009C1E3C" w:rsidP="009C1E3C">
      <w:pPr>
        <w:pStyle w:val="ListParagraph"/>
        <w:numPr>
          <w:ilvl w:val="0"/>
          <w:numId w:val="3"/>
        </w:numPr>
      </w:pPr>
      <w:r w:rsidRPr="009C1E3C">
        <w:rPr>
          <w:noProof/>
        </w:rPr>
        <w:drawing>
          <wp:inline distT="0" distB="0" distL="0" distR="0" wp14:anchorId="750924ED" wp14:editId="7ADA7F1F">
            <wp:extent cx="1857375" cy="352425"/>
            <wp:effectExtent l="0" t="0" r="9525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24EC1" w14:textId="7EAEB2DC" w:rsidR="009C1E3C" w:rsidRDefault="009C1E3C" w:rsidP="00384AAC">
      <w:pPr>
        <w:pStyle w:val="Heading2"/>
        <w:jc w:val="center"/>
      </w:pPr>
      <w:r w:rsidRPr="00FB590E">
        <w:t>Зада</w:t>
      </w:r>
      <w:r>
        <w:t>ние</w:t>
      </w:r>
      <w:r w:rsidRPr="00A4608B">
        <w:t xml:space="preserve"> </w:t>
      </w:r>
      <w:r>
        <w:t>4</w:t>
      </w:r>
    </w:p>
    <w:p w14:paraId="66DAF978" w14:textId="4D130DDD" w:rsidR="009C1E3C" w:rsidRDefault="009C1E3C" w:rsidP="009C1E3C">
      <w:pPr>
        <w:pStyle w:val="ListParagraph"/>
        <w:numPr>
          <w:ilvl w:val="0"/>
          <w:numId w:val="4"/>
        </w:numPr>
      </w:pPr>
      <w:r w:rsidRPr="009C1E3C">
        <w:rPr>
          <w:noProof/>
        </w:rPr>
        <w:drawing>
          <wp:inline distT="0" distB="0" distL="0" distR="0" wp14:anchorId="65FB1004" wp14:editId="6BA2513A">
            <wp:extent cx="5029200" cy="31432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7B16C" w14:textId="0FBFD0CA" w:rsidR="009C1E3C" w:rsidRDefault="009C1E3C" w:rsidP="009C1E3C">
      <w:pPr>
        <w:pStyle w:val="ListParagraph"/>
        <w:numPr>
          <w:ilvl w:val="0"/>
          <w:numId w:val="4"/>
        </w:numPr>
      </w:pPr>
      <w:r>
        <w:t>—</w:t>
      </w:r>
    </w:p>
    <w:p w14:paraId="42B203BA" w14:textId="78F9E421" w:rsidR="009C1E3C" w:rsidRDefault="009C1E3C" w:rsidP="009C1E3C">
      <w:pPr>
        <w:pStyle w:val="ListParagraph"/>
        <w:numPr>
          <w:ilvl w:val="0"/>
          <w:numId w:val="4"/>
        </w:num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55"/>
        <w:gridCol w:w="7245"/>
        <w:gridCol w:w="928"/>
      </w:tblGrid>
      <w:tr w:rsidR="00A27A4A" w:rsidRPr="00A27A4A" w14:paraId="7A0EB0B8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490B7BE" w14:textId="77777777" w:rsidR="00A27A4A" w:rsidRPr="00A27A4A" w:rsidRDefault="00A27A4A" w:rsidP="00A27A4A">
            <w:r w:rsidRPr="00A27A4A">
              <w:t>Имя</w:t>
            </w:r>
          </w:p>
        </w:tc>
        <w:tc>
          <w:tcPr>
            <w:tcW w:w="7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EE5EE89" w14:textId="77777777" w:rsidR="00A27A4A" w:rsidRPr="00A27A4A" w:rsidRDefault="00A27A4A" w:rsidP="00A27A4A">
            <w:r w:rsidRPr="00A27A4A">
              <w:t>Значение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5FCB091" w14:textId="77777777" w:rsidR="00A27A4A" w:rsidRPr="00A27A4A" w:rsidRDefault="00A27A4A" w:rsidP="00A27A4A">
            <w:r w:rsidRPr="00A27A4A">
              <w:t>Тип</w:t>
            </w:r>
          </w:p>
        </w:tc>
      </w:tr>
      <w:tr w:rsidR="00A27A4A" w:rsidRPr="00A27A4A" w14:paraId="0842B045" w14:textId="77777777" w:rsidTr="005B60A1">
        <w:trPr>
          <w:trHeight w:val="319"/>
        </w:trPr>
        <w:tc>
          <w:tcPr>
            <w:tcW w:w="8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09E8166" w14:textId="030ECCA2" w:rsidR="00A27A4A" w:rsidRPr="00D15A2C" w:rsidRDefault="00D15A2C" w:rsidP="00A27A4A">
            <w:pPr>
              <w:rPr>
                <w:lang w:val="en-US"/>
              </w:rPr>
            </w:pPr>
            <w:r>
              <w:rPr>
                <w:lang w:val="en-US"/>
              </w:rPr>
              <w:t>num</w:t>
            </w:r>
          </w:p>
        </w:tc>
        <w:tc>
          <w:tcPr>
            <w:tcW w:w="72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BD6F7F3" w14:textId="28021894" w:rsidR="00A27A4A" w:rsidRPr="00A27A4A" w:rsidRDefault="00D15A2C" w:rsidP="00A27A4A">
            <w:r w:rsidRPr="00A27A4A">
              <w:t>Значение,</w:t>
            </w:r>
            <w:r w:rsidR="00A27A4A" w:rsidRPr="00A27A4A">
              <w:t xml:space="preserve"> до которого нужно выводить натуральные числа</w:t>
            </w:r>
          </w:p>
        </w:tc>
        <w:tc>
          <w:tcPr>
            <w:tcW w:w="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0F31393" w14:textId="715F0240" w:rsidR="00A27A4A" w:rsidRPr="00A27A4A" w:rsidRDefault="00D15A2C" w:rsidP="00A27A4A">
            <w:r>
              <w:rPr>
                <w:lang w:val="en-US"/>
              </w:rPr>
              <w:t>int</w:t>
            </w:r>
          </w:p>
        </w:tc>
      </w:tr>
      <w:tr w:rsidR="00A27A4A" w:rsidRPr="00A27A4A" w14:paraId="0A560EF5" w14:textId="77777777" w:rsidTr="005B60A1">
        <w:trPr>
          <w:trHeight w:val="319"/>
        </w:trPr>
        <w:tc>
          <w:tcPr>
            <w:tcW w:w="8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170ED96" w14:textId="77777777" w:rsidR="00A27A4A" w:rsidRPr="00A27A4A" w:rsidRDefault="00A27A4A" w:rsidP="00A27A4A">
            <w:r w:rsidRPr="00A27A4A">
              <w:t>i</w:t>
            </w:r>
          </w:p>
        </w:tc>
        <w:tc>
          <w:tcPr>
            <w:tcW w:w="72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4573A0A" w14:textId="77777777" w:rsidR="00A27A4A" w:rsidRPr="00A27A4A" w:rsidRDefault="00A27A4A" w:rsidP="00A27A4A">
            <w:r w:rsidRPr="00A27A4A">
              <w:t>Счетчик цикла</w:t>
            </w:r>
          </w:p>
        </w:tc>
        <w:tc>
          <w:tcPr>
            <w:tcW w:w="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15A9014" w14:textId="3D7317A6" w:rsidR="00A27A4A" w:rsidRPr="00A27A4A" w:rsidRDefault="00D15A2C" w:rsidP="00A27A4A">
            <w:r>
              <w:rPr>
                <w:lang w:val="en-US"/>
              </w:rPr>
              <w:t>int</w:t>
            </w:r>
          </w:p>
        </w:tc>
      </w:tr>
    </w:tbl>
    <w:p w14:paraId="4694AECB" w14:textId="0BE448A5" w:rsidR="009C1E3C" w:rsidRPr="00301684" w:rsidRDefault="009C1E3C" w:rsidP="009C1E3C">
      <w:pPr>
        <w:pStyle w:val="ListParagraph"/>
        <w:numPr>
          <w:ilvl w:val="0"/>
          <w:numId w:val="4"/>
        </w:numPr>
      </w:pPr>
    </w:p>
    <w:p w14:paraId="7B660115" w14:textId="3470C32E" w:rsidR="00301684" w:rsidRDefault="00301684" w:rsidP="00301684">
      <w:pPr>
        <w:pStyle w:val="HTMLPreformatted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math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(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int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num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</w:t>
      </w:r>
      <w:r>
        <w:rPr>
          <w:color w:val="6A8759"/>
        </w:rPr>
        <w:t>Введите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число</w:t>
      </w:r>
      <w:r w:rsidRPr="00301684">
        <w:rPr>
          <w:color w:val="6A8759"/>
          <w:lang w:val="en-US"/>
        </w:rPr>
        <w:t>: "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scan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num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for</w:t>
      </w:r>
      <w:r w:rsidRPr="00301684">
        <w:rPr>
          <w:color w:val="A9B7C6"/>
          <w:lang w:val="en-US"/>
        </w:rPr>
        <w:t>(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 xml:space="preserve"> = </w:t>
      </w:r>
      <w:r w:rsidRPr="00301684">
        <w:rPr>
          <w:color w:val="6897BB"/>
          <w:lang w:val="en-US"/>
        </w:rPr>
        <w:t>1</w:t>
      </w:r>
      <w:r w:rsidRPr="00301684">
        <w:rPr>
          <w:color w:val="CC7832"/>
          <w:lang w:val="en-US"/>
        </w:rPr>
        <w:t xml:space="preserve">;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 xml:space="preserve"> &lt;= num</w:t>
      </w:r>
      <w:r w:rsidRPr="00301684">
        <w:rPr>
          <w:color w:val="CC7832"/>
          <w:lang w:val="en-US"/>
        </w:rPr>
        <w:t xml:space="preserve">;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>++) {</w:t>
      </w:r>
      <w:r w:rsidRPr="00301684">
        <w:rPr>
          <w:color w:val="A9B7C6"/>
          <w:lang w:val="en-US"/>
        </w:rPr>
        <w:br/>
        <w:t xml:space="preserve">    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 "</w:t>
      </w:r>
      <w:r w:rsidRPr="00301684">
        <w:rPr>
          <w:color w:val="CC7832"/>
          <w:lang w:val="en-US"/>
        </w:rPr>
        <w:t xml:space="preserve">,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  <w:t>}</w:t>
      </w:r>
    </w:p>
    <w:p w14:paraId="64FC9613" w14:textId="77777777" w:rsidR="003A371F" w:rsidRDefault="003A371F" w:rsidP="00301684">
      <w:pPr>
        <w:pStyle w:val="HTMLPreformatted"/>
        <w:shd w:val="clear" w:color="auto" w:fill="2B2B2B"/>
        <w:rPr>
          <w:color w:val="A9B7C6"/>
          <w:lang w:val="en-US"/>
        </w:rPr>
      </w:pPr>
    </w:p>
    <w:p w14:paraId="6E2ED2B3" w14:textId="77777777" w:rsidR="00301684" w:rsidRPr="00301684" w:rsidRDefault="00301684" w:rsidP="00301684">
      <w:pPr>
        <w:rPr>
          <w:lang w:val="en-US"/>
        </w:rPr>
      </w:pPr>
    </w:p>
    <w:p w14:paraId="303275CB" w14:textId="0F98A554" w:rsidR="000406A9" w:rsidRDefault="000406A9" w:rsidP="000406A9">
      <w:pPr>
        <w:pStyle w:val="ListParagraph"/>
        <w:numPr>
          <w:ilvl w:val="0"/>
          <w:numId w:val="4"/>
        </w:numPr>
      </w:pPr>
      <w:r w:rsidRPr="000406A9">
        <w:rPr>
          <w:noProof/>
        </w:rPr>
        <w:drawing>
          <wp:inline distT="0" distB="0" distL="0" distR="0" wp14:anchorId="7FBDE646" wp14:editId="3338045D">
            <wp:extent cx="1485900" cy="3619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6767D" w14:textId="42AA4F17" w:rsidR="000406A9" w:rsidRDefault="000406A9" w:rsidP="00384AAC">
      <w:pPr>
        <w:pStyle w:val="Heading2"/>
        <w:jc w:val="center"/>
      </w:pPr>
      <w:r w:rsidRPr="00FB590E">
        <w:t>Зада</w:t>
      </w:r>
      <w:r>
        <w:t>ние</w:t>
      </w:r>
      <w:r w:rsidRPr="00A4608B">
        <w:t xml:space="preserve"> </w:t>
      </w:r>
      <w:r>
        <w:t>5</w:t>
      </w:r>
    </w:p>
    <w:p w14:paraId="12D16C8F" w14:textId="2FF94A84" w:rsidR="000406A9" w:rsidRDefault="000406A9" w:rsidP="000406A9">
      <w:pPr>
        <w:pStyle w:val="ListParagraph"/>
        <w:numPr>
          <w:ilvl w:val="0"/>
          <w:numId w:val="5"/>
        </w:numPr>
      </w:pPr>
      <w:r w:rsidRPr="000406A9">
        <w:rPr>
          <w:noProof/>
        </w:rPr>
        <w:drawing>
          <wp:inline distT="0" distB="0" distL="0" distR="0" wp14:anchorId="19BC9D92" wp14:editId="73F598F1">
            <wp:extent cx="3486150" cy="6858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C7243" w14:textId="568F8955" w:rsidR="000406A9" w:rsidRDefault="000406A9" w:rsidP="000406A9">
      <w:pPr>
        <w:pStyle w:val="ListParagraph"/>
        <w:numPr>
          <w:ilvl w:val="0"/>
          <w:numId w:val="5"/>
        </w:numPr>
      </w:pPr>
      <w:r w:rsidRPr="000406A9">
        <w:rPr>
          <w:noProof/>
        </w:rPr>
        <w:drawing>
          <wp:inline distT="0" distB="0" distL="0" distR="0" wp14:anchorId="08A92C9C" wp14:editId="5D21037C">
            <wp:extent cx="2000250" cy="47625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46130" w14:textId="6946B7CB" w:rsidR="000406A9" w:rsidRDefault="000406A9" w:rsidP="000406A9">
      <w:pPr>
        <w:pStyle w:val="ListParagraph"/>
        <w:numPr>
          <w:ilvl w:val="0"/>
          <w:numId w:val="5"/>
        </w:num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0"/>
        <w:gridCol w:w="6915"/>
        <w:gridCol w:w="1093"/>
      </w:tblGrid>
      <w:tr w:rsidR="00D15A2C" w:rsidRPr="00D15A2C" w14:paraId="6F984A32" w14:textId="77777777" w:rsidTr="005B60A1"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9C05A8C" w14:textId="77777777" w:rsidR="00D15A2C" w:rsidRPr="00D15A2C" w:rsidRDefault="00D15A2C" w:rsidP="00D15A2C">
            <w:r w:rsidRPr="00D15A2C">
              <w:t>Имя</w:t>
            </w:r>
          </w:p>
        </w:tc>
        <w:tc>
          <w:tcPr>
            <w:tcW w:w="6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35E86D9" w14:textId="77777777" w:rsidR="00D15A2C" w:rsidRPr="00D15A2C" w:rsidRDefault="00D15A2C" w:rsidP="00D15A2C">
            <w:r w:rsidRPr="00D15A2C">
              <w:t>Значение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C681270" w14:textId="77777777" w:rsidR="00D15A2C" w:rsidRPr="00D15A2C" w:rsidRDefault="00D15A2C" w:rsidP="00D15A2C">
            <w:r w:rsidRPr="00D15A2C">
              <w:t>Тип</w:t>
            </w:r>
          </w:p>
        </w:tc>
      </w:tr>
      <w:tr w:rsidR="00D15A2C" w:rsidRPr="00D15A2C" w14:paraId="243ADA21" w14:textId="77777777" w:rsidTr="005B60A1"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0635594" w14:textId="77777777" w:rsidR="00D15A2C" w:rsidRPr="00D15A2C" w:rsidRDefault="00D15A2C" w:rsidP="00D15A2C">
            <w:r w:rsidRPr="00D15A2C">
              <w:t>n</w:t>
            </w:r>
          </w:p>
        </w:tc>
        <w:tc>
          <w:tcPr>
            <w:tcW w:w="6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DD6DA85" w14:textId="77777777" w:rsidR="00D15A2C" w:rsidRPr="00D15A2C" w:rsidRDefault="00D15A2C" w:rsidP="00D15A2C">
            <w:r w:rsidRPr="00D15A2C">
              <w:t>Количество перемножений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689EC4A" w14:textId="178C022A" w:rsidR="00D15A2C" w:rsidRPr="00D15A2C" w:rsidRDefault="00D15A2C" w:rsidP="00D15A2C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D15A2C" w:rsidRPr="00D15A2C" w14:paraId="4F63EE0C" w14:textId="77777777" w:rsidTr="005B60A1">
        <w:trPr>
          <w:trHeight w:val="319"/>
        </w:trPr>
        <w:tc>
          <w:tcPr>
            <w:tcW w:w="10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0CEF896" w14:textId="77777777" w:rsidR="00D15A2C" w:rsidRPr="00D15A2C" w:rsidRDefault="00D15A2C" w:rsidP="00D15A2C">
            <w:r w:rsidRPr="00D15A2C">
              <w:t>x</w:t>
            </w:r>
          </w:p>
        </w:tc>
        <w:tc>
          <w:tcPr>
            <w:tcW w:w="69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F2348BE" w14:textId="13A68B6A" w:rsidR="00D15A2C" w:rsidRPr="00D15A2C" w:rsidRDefault="00D15A2C" w:rsidP="00D15A2C">
            <w:r w:rsidRPr="00D15A2C">
              <w:t>Переменная x, которую задает пользователь</w:t>
            </w:r>
          </w:p>
        </w:tc>
        <w:tc>
          <w:tcPr>
            <w:tcW w:w="10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7AA67FC" w14:textId="5C184028" w:rsidR="00D15A2C" w:rsidRPr="00D15A2C" w:rsidRDefault="00D15A2C" w:rsidP="00D15A2C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D15A2C" w:rsidRPr="00D15A2C" w14:paraId="538A7B44" w14:textId="77777777" w:rsidTr="005B60A1">
        <w:trPr>
          <w:trHeight w:val="319"/>
        </w:trPr>
        <w:tc>
          <w:tcPr>
            <w:tcW w:w="10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7B02D18" w14:textId="77777777" w:rsidR="00D15A2C" w:rsidRPr="00D15A2C" w:rsidRDefault="00D15A2C" w:rsidP="00D15A2C">
            <w:r w:rsidRPr="00D15A2C">
              <w:t>z</w:t>
            </w:r>
          </w:p>
        </w:tc>
        <w:tc>
          <w:tcPr>
            <w:tcW w:w="69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CBED513" w14:textId="77777777" w:rsidR="00D15A2C" w:rsidRPr="00D15A2C" w:rsidRDefault="00D15A2C" w:rsidP="00D15A2C">
            <w:r w:rsidRPr="00D15A2C">
              <w:t>Искомое значение функции</w:t>
            </w:r>
          </w:p>
        </w:tc>
        <w:tc>
          <w:tcPr>
            <w:tcW w:w="10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0010E32" w14:textId="456E95E9" w:rsidR="00D15A2C" w:rsidRPr="00D15A2C" w:rsidRDefault="00D15A2C" w:rsidP="00D15A2C">
            <w:r>
              <w:rPr>
                <w:lang w:val="en-US"/>
              </w:rPr>
              <w:t>double</w:t>
            </w:r>
          </w:p>
        </w:tc>
      </w:tr>
      <w:tr w:rsidR="00D15A2C" w:rsidRPr="00D15A2C" w14:paraId="746F83D4" w14:textId="77777777" w:rsidTr="005B60A1">
        <w:trPr>
          <w:trHeight w:val="319"/>
        </w:trPr>
        <w:tc>
          <w:tcPr>
            <w:tcW w:w="10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2A7B726" w14:textId="09AA6739" w:rsidR="00D15A2C" w:rsidRPr="00D15A2C" w:rsidRDefault="00D15A2C" w:rsidP="00D15A2C">
            <w:pPr>
              <w:rPr>
                <w:lang w:val="en-US"/>
              </w:rPr>
            </w:pPr>
            <w:r w:rsidRPr="00D15A2C">
              <w:t>m</w:t>
            </w:r>
            <w:r>
              <w:rPr>
                <w:lang w:val="en-US"/>
              </w:rPr>
              <w:t>p</w:t>
            </w:r>
          </w:p>
        </w:tc>
        <w:tc>
          <w:tcPr>
            <w:tcW w:w="69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729DF4E" w14:textId="77777777" w:rsidR="00D15A2C" w:rsidRPr="00D15A2C" w:rsidRDefault="00D15A2C" w:rsidP="00D15A2C">
            <w:r w:rsidRPr="00D15A2C">
              <w:t>Результат перемножения</w:t>
            </w:r>
          </w:p>
        </w:tc>
        <w:tc>
          <w:tcPr>
            <w:tcW w:w="10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C689D84" w14:textId="62B696A0" w:rsidR="00D15A2C" w:rsidRPr="00D15A2C" w:rsidRDefault="00D15A2C" w:rsidP="00D15A2C">
            <w:r>
              <w:rPr>
                <w:lang w:val="en-US"/>
              </w:rPr>
              <w:t>double</w:t>
            </w:r>
          </w:p>
        </w:tc>
      </w:tr>
      <w:tr w:rsidR="00D15A2C" w:rsidRPr="00D15A2C" w14:paraId="49F0A734" w14:textId="77777777" w:rsidTr="005B60A1">
        <w:trPr>
          <w:trHeight w:val="319"/>
        </w:trPr>
        <w:tc>
          <w:tcPr>
            <w:tcW w:w="10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52142AA" w14:textId="77777777" w:rsidR="00D15A2C" w:rsidRPr="00D15A2C" w:rsidRDefault="00D15A2C" w:rsidP="00D15A2C">
            <w:r w:rsidRPr="00D15A2C">
              <w:t>i</w:t>
            </w:r>
          </w:p>
        </w:tc>
        <w:tc>
          <w:tcPr>
            <w:tcW w:w="69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8076E45" w14:textId="77777777" w:rsidR="00D15A2C" w:rsidRPr="00D15A2C" w:rsidRDefault="00D15A2C" w:rsidP="00D15A2C">
            <w:r w:rsidRPr="00D15A2C">
              <w:t>Счетчик цикла</w:t>
            </w:r>
          </w:p>
        </w:tc>
        <w:tc>
          <w:tcPr>
            <w:tcW w:w="10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01DFFF1" w14:textId="2B07FC79" w:rsidR="00D15A2C" w:rsidRPr="00D15A2C" w:rsidRDefault="00D15A2C" w:rsidP="00D15A2C">
            <w:r>
              <w:rPr>
                <w:lang w:val="en-US"/>
              </w:rPr>
              <w:t>int</w:t>
            </w:r>
          </w:p>
        </w:tc>
      </w:tr>
    </w:tbl>
    <w:p w14:paraId="0758487E" w14:textId="5DE02E72" w:rsidR="000406A9" w:rsidRPr="00301684" w:rsidRDefault="000406A9" w:rsidP="000406A9">
      <w:pPr>
        <w:pStyle w:val="ListParagraph"/>
        <w:numPr>
          <w:ilvl w:val="0"/>
          <w:numId w:val="5"/>
        </w:numPr>
      </w:pPr>
    </w:p>
    <w:p w14:paraId="44F3F3E3" w14:textId="1A3F80C7" w:rsidR="00301684" w:rsidRDefault="00301684" w:rsidP="00301684">
      <w:pPr>
        <w:pStyle w:val="HTMLPreformatted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math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(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int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num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</w:t>
      </w:r>
      <w:r>
        <w:rPr>
          <w:color w:val="6A8759"/>
        </w:rPr>
        <w:t>Введите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число</w:t>
      </w:r>
      <w:r w:rsidRPr="00301684">
        <w:rPr>
          <w:color w:val="6A8759"/>
          <w:lang w:val="en-US"/>
        </w:rPr>
        <w:t>: "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scan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num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for</w:t>
      </w:r>
      <w:r w:rsidRPr="00301684">
        <w:rPr>
          <w:color w:val="A9B7C6"/>
          <w:lang w:val="en-US"/>
        </w:rPr>
        <w:t>(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 xml:space="preserve"> = </w:t>
      </w:r>
      <w:r w:rsidRPr="00301684">
        <w:rPr>
          <w:color w:val="6897BB"/>
          <w:lang w:val="en-US"/>
        </w:rPr>
        <w:t>1</w:t>
      </w:r>
      <w:r w:rsidRPr="00301684">
        <w:rPr>
          <w:color w:val="CC7832"/>
          <w:lang w:val="en-US"/>
        </w:rPr>
        <w:t xml:space="preserve">;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 xml:space="preserve"> &lt;= num</w:t>
      </w:r>
      <w:r w:rsidRPr="00301684">
        <w:rPr>
          <w:color w:val="CC7832"/>
          <w:lang w:val="en-US"/>
        </w:rPr>
        <w:t xml:space="preserve">;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>++) {</w:t>
      </w:r>
      <w:r w:rsidRPr="00301684">
        <w:rPr>
          <w:color w:val="A9B7C6"/>
          <w:lang w:val="en-US"/>
        </w:rPr>
        <w:br/>
        <w:t xml:space="preserve">    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 "</w:t>
      </w:r>
      <w:r w:rsidRPr="00301684">
        <w:rPr>
          <w:color w:val="CC7832"/>
          <w:lang w:val="en-US"/>
        </w:rPr>
        <w:t xml:space="preserve">,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  <w:t>}</w:t>
      </w:r>
    </w:p>
    <w:p w14:paraId="113C0579" w14:textId="77777777" w:rsidR="003A371F" w:rsidRPr="00301684" w:rsidRDefault="003A371F" w:rsidP="00301684">
      <w:pPr>
        <w:pStyle w:val="HTMLPreformatted"/>
        <w:shd w:val="clear" w:color="auto" w:fill="2B2B2B"/>
        <w:rPr>
          <w:color w:val="A9B7C6"/>
          <w:lang w:val="en-US"/>
        </w:rPr>
      </w:pPr>
    </w:p>
    <w:p w14:paraId="23A24670" w14:textId="77777777" w:rsidR="00301684" w:rsidRPr="00301684" w:rsidRDefault="00301684" w:rsidP="00301684">
      <w:pPr>
        <w:rPr>
          <w:lang w:val="en-US"/>
        </w:rPr>
      </w:pPr>
    </w:p>
    <w:p w14:paraId="52FD4B10" w14:textId="10B4F6D6" w:rsidR="000406A9" w:rsidRDefault="000406A9" w:rsidP="000406A9">
      <w:pPr>
        <w:pStyle w:val="ListParagraph"/>
        <w:numPr>
          <w:ilvl w:val="0"/>
          <w:numId w:val="5"/>
        </w:numPr>
      </w:pPr>
      <w:r w:rsidRPr="000406A9">
        <w:rPr>
          <w:noProof/>
        </w:rPr>
        <w:drawing>
          <wp:inline distT="0" distB="0" distL="0" distR="0" wp14:anchorId="04B13E9F" wp14:editId="1EBC0BAB">
            <wp:extent cx="1181100" cy="638175"/>
            <wp:effectExtent l="0" t="0" r="0" b="952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C25C9" w14:textId="721EA514" w:rsidR="000406A9" w:rsidRDefault="000406A9" w:rsidP="00384AAC">
      <w:pPr>
        <w:pStyle w:val="Heading2"/>
        <w:jc w:val="center"/>
      </w:pPr>
      <w:r w:rsidRPr="00FB590E">
        <w:lastRenderedPageBreak/>
        <w:t>Зада</w:t>
      </w:r>
      <w:r>
        <w:t>ние</w:t>
      </w:r>
      <w:r w:rsidRPr="00A4608B">
        <w:t xml:space="preserve"> </w:t>
      </w:r>
      <w:r>
        <w:t>6</w:t>
      </w:r>
    </w:p>
    <w:p w14:paraId="5583E5C8" w14:textId="2B2AAF7B" w:rsidR="000406A9" w:rsidRDefault="000406A9" w:rsidP="000406A9">
      <w:pPr>
        <w:pStyle w:val="ListParagraph"/>
        <w:numPr>
          <w:ilvl w:val="0"/>
          <w:numId w:val="6"/>
        </w:numPr>
      </w:pPr>
      <w:r w:rsidRPr="000406A9">
        <w:rPr>
          <w:noProof/>
        </w:rPr>
        <w:drawing>
          <wp:inline distT="0" distB="0" distL="0" distR="0" wp14:anchorId="68BEE818" wp14:editId="7EDACE56">
            <wp:extent cx="3781425" cy="685800"/>
            <wp:effectExtent l="0" t="0" r="952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ACD70" w14:textId="6F5DFA49" w:rsidR="000406A9" w:rsidRDefault="000406A9" w:rsidP="000406A9">
      <w:pPr>
        <w:pStyle w:val="ListParagraph"/>
        <w:numPr>
          <w:ilvl w:val="0"/>
          <w:numId w:val="6"/>
        </w:numPr>
      </w:pPr>
      <w:r w:rsidRPr="000406A9">
        <w:rPr>
          <w:noProof/>
        </w:rPr>
        <w:drawing>
          <wp:inline distT="0" distB="0" distL="0" distR="0" wp14:anchorId="16795F2C" wp14:editId="4944CC49">
            <wp:extent cx="2524125" cy="381000"/>
            <wp:effectExtent l="0" t="0" r="952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7C6B2" w14:textId="4AD86BBE" w:rsidR="000406A9" w:rsidRDefault="000406A9" w:rsidP="000406A9">
      <w:pPr>
        <w:pStyle w:val="ListParagraph"/>
        <w:numPr>
          <w:ilvl w:val="0"/>
          <w:numId w:val="6"/>
        </w:num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55"/>
        <w:gridCol w:w="6975"/>
        <w:gridCol w:w="1198"/>
      </w:tblGrid>
      <w:tr w:rsidR="00D15A2C" w:rsidRPr="00D15A2C" w14:paraId="0682A469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0E2305D" w14:textId="77777777" w:rsidR="00D15A2C" w:rsidRPr="00D15A2C" w:rsidRDefault="00D15A2C" w:rsidP="00D15A2C">
            <w:r w:rsidRPr="00D15A2C">
              <w:t>Имя</w:t>
            </w:r>
          </w:p>
        </w:tc>
        <w:tc>
          <w:tcPr>
            <w:tcW w:w="6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0665B44" w14:textId="77777777" w:rsidR="00D15A2C" w:rsidRPr="00D15A2C" w:rsidRDefault="00D15A2C" w:rsidP="00D15A2C">
            <w:r w:rsidRPr="00D15A2C">
              <w:t>Значение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1C826BB" w14:textId="77777777" w:rsidR="00D15A2C" w:rsidRPr="00D15A2C" w:rsidRDefault="00D15A2C" w:rsidP="00D15A2C">
            <w:r w:rsidRPr="00D15A2C">
              <w:t>Тип</w:t>
            </w:r>
          </w:p>
        </w:tc>
      </w:tr>
      <w:tr w:rsidR="00D15A2C" w:rsidRPr="00D15A2C" w14:paraId="7425AE38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CEA06C4" w14:textId="77777777" w:rsidR="00D15A2C" w:rsidRPr="00D15A2C" w:rsidRDefault="00D15A2C" w:rsidP="00D15A2C">
            <w:r w:rsidRPr="00D15A2C">
              <w:t>x</w:t>
            </w:r>
          </w:p>
        </w:tc>
        <w:tc>
          <w:tcPr>
            <w:tcW w:w="6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9127701" w14:textId="7A1E7AA0" w:rsidR="00D15A2C" w:rsidRPr="00D15A2C" w:rsidRDefault="00D15A2C" w:rsidP="00D15A2C">
            <w:r>
              <w:t>П</w:t>
            </w:r>
            <w:r w:rsidRPr="00D15A2C">
              <w:t>еременная x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46C271E" w14:textId="5A27FA2E" w:rsidR="00D15A2C" w:rsidRPr="00D15A2C" w:rsidRDefault="00D15A2C" w:rsidP="00D15A2C">
            <w:r>
              <w:rPr>
                <w:lang w:val="en-US"/>
              </w:rPr>
              <w:t>double</w:t>
            </w:r>
          </w:p>
        </w:tc>
      </w:tr>
      <w:tr w:rsidR="00D15A2C" w:rsidRPr="00D15A2C" w14:paraId="3C31F3AA" w14:textId="77777777" w:rsidTr="005B60A1">
        <w:trPr>
          <w:trHeight w:val="319"/>
        </w:trPr>
        <w:tc>
          <w:tcPr>
            <w:tcW w:w="8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4999227" w14:textId="77777777" w:rsidR="00D15A2C" w:rsidRPr="00D15A2C" w:rsidRDefault="00D15A2C" w:rsidP="00D15A2C">
            <w:r w:rsidRPr="00D15A2C">
              <w:t>n</w:t>
            </w:r>
          </w:p>
        </w:tc>
        <w:tc>
          <w:tcPr>
            <w:tcW w:w="69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288CD16" w14:textId="77777777" w:rsidR="00D15A2C" w:rsidRPr="00D15A2C" w:rsidRDefault="00D15A2C" w:rsidP="00D15A2C">
            <w:r w:rsidRPr="00D15A2C">
              <w:t>Количество сложений</w:t>
            </w:r>
          </w:p>
        </w:tc>
        <w:tc>
          <w:tcPr>
            <w:tcW w:w="11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530CCEB" w14:textId="1119C7B9" w:rsidR="00D15A2C" w:rsidRPr="00D15A2C" w:rsidRDefault="00D15A2C" w:rsidP="00D15A2C">
            <w:r>
              <w:rPr>
                <w:lang w:val="en-US"/>
              </w:rPr>
              <w:t>int</w:t>
            </w:r>
          </w:p>
        </w:tc>
      </w:tr>
      <w:tr w:rsidR="00D15A2C" w:rsidRPr="00D15A2C" w14:paraId="64B5D665" w14:textId="77777777" w:rsidTr="005B60A1">
        <w:trPr>
          <w:trHeight w:val="338"/>
        </w:trPr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35DA59C" w14:textId="77777777" w:rsidR="00D15A2C" w:rsidRPr="00D15A2C" w:rsidRDefault="00D15A2C" w:rsidP="00D15A2C">
            <w:r w:rsidRPr="00D15A2C">
              <w:t>y</w:t>
            </w:r>
          </w:p>
        </w:tc>
        <w:tc>
          <w:tcPr>
            <w:tcW w:w="6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AA73E3F" w14:textId="77777777" w:rsidR="00D15A2C" w:rsidRPr="00D15A2C" w:rsidRDefault="00D15A2C" w:rsidP="00D15A2C">
            <w:r w:rsidRPr="00D15A2C">
              <w:t>Искомое значение функции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D0BB1EF" w14:textId="36C1517E" w:rsidR="00D15A2C" w:rsidRPr="00D15A2C" w:rsidRDefault="00D15A2C" w:rsidP="00D15A2C">
            <w:r>
              <w:rPr>
                <w:lang w:val="en-US"/>
              </w:rPr>
              <w:t>double</w:t>
            </w:r>
          </w:p>
        </w:tc>
      </w:tr>
      <w:tr w:rsidR="00D15A2C" w:rsidRPr="00D15A2C" w14:paraId="4AD35EA7" w14:textId="77777777" w:rsidTr="005B60A1">
        <w:trPr>
          <w:trHeight w:val="338"/>
        </w:trPr>
        <w:tc>
          <w:tcPr>
            <w:tcW w:w="8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EEEBFDA" w14:textId="5F5494AC" w:rsidR="00D15A2C" w:rsidRPr="00D15A2C" w:rsidRDefault="00D15A2C" w:rsidP="00D15A2C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69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842DBE6" w14:textId="77777777" w:rsidR="00D15A2C" w:rsidRPr="00D15A2C" w:rsidRDefault="00D15A2C" w:rsidP="00D15A2C">
            <w:r w:rsidRPr="00D15A2C">
              <w:t>Общая сумма</w:t>
            </w:r>
          </w:p>
        </w:tc>
        <w:tc>
          <w:tcPr>
            <w:tcW w:w="11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7FAC7E4" w14:textId="50BDE3CF" w:rsidR="00D15A2C" w:rsidRPr="00D15A2C" w:rsidRDefault="00D15A2C" w:rsidP="00D15A2C">
            <w:r>
              <w:rPr>
                <w:lang w:val="en-US"/>
              </w:rPr>
              <w:t>double</w:t>
            </w:r>
          </w:p>
        </w:tc>
      </w:tr>
      <w:tr w:rsidR="00D15A2C" w:rsidRPr="00D15A2C" w14:paraId="3C6E681A" w14:textId="77777777" w:rsidTr="005B60A1">
        <w:trPr>
          <w:trHeight w:val="338"/>
        </w:trPr>
        <w:tc>
          <w:tcPr>
            <w:tcW w:w="8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9E30AEE" w14:textId="77777777" w:rsidR="00D15A2C" w:rsidRPr="00D15A2C" w:rsidRDefault="00D15A2C" w:rsidP="00D15A2C">
            <w:r w:rsidRPr="00D15A2C">
              <w:t>k</w:t>
            </w:r>
          </w:p>
        </w:tc>
        <w:tc>
          <w:tcPr>
            <w:tcW w:w="69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6271346" w14:textId="77777777" w:rsidR="00D15A2C" w:rsidRPr="00D15A2C" w:rsidRDefault="00D15A2C" w:rsidP="00D15A2C">
            <w:r w:rsidRPr="00D15A2C">
              <w:t>Счетчик цикла, переменная k</w:t>
            </w:r>
          </w:p>
        </w:tc>
        <w:tc>
          <w:tcPr>
            <w:tcW w:w="11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41B0A7F" w14:textId="45593F11" w:rsidR="00D15A2C" w:rsidRPr="00D15A2C" w:rsidRDefault="00D15A2C" w:rsidP="00D15A2C">
            <w:r>
              <w:rPr>
                <w:lang w:val="en-US"/>
              </w:rPr>
              <w:t>int</w:t>
            </w:r>
          </w:p>
        </w:tc>
      </w:tr>
    </w:tbl>
    <w:p w14:paraId="4D4A8E63" w14:textId="09317287" w:rsidR="000406A9" w:rsidRPr="00301684" w:rsidRDefault="000406A9" w:rsidP="000406A9">
      <w:pPr>
        <w:pStyle w:val="ListParagraph"/>
        <w:numPr>
          <w:ilvl w:val="0"/>
          <w:numId w:val="6"/>
        </w:numPr>
      </w:pPr>
    </w:p>
    <w:p w14:paraId="1AF02112" w14:textId="46AAA8C1" w:rsidR="00301684" w:rsidRDefault="00301684" w:rsidP="00301684">
      <w:pPr>
        <w:pStyle w:val="HTMLPreformatted"/>
        <w:shd w:val="clear" w:color="auto" w:fill="2B2B2B"/>
        <w:rPr>
          <w:color w:val="A9B7C6"/>
        </w:rPr>
      </w:pPr>
      <w:r>
        <w:rPr>
          <w:color w:val="BBB529"/>
        </w:rPr>
        <w:t xml:space="preserve">#include </w:t>
      </w:r>
      <w:r>
        <w:rPr>
          <w:color w:val="6A8759"/>
        </w:rPr>
        <w:t>&lt;</w:t>
      </w:r>
      <w:proofErr w:type="spellStart"/>
      <w:r>
        <w:rPr>
          <w:color w:val="6A8759"/>
        </w:rPr>
        <w:t>stdio.h</w:t>
      </w:r>
      <w:proofErr w:type="spellEnd"/>
      <w:r>
        <w:rPr>
          <w:color w:val="6A8759"/>
        </w:rPr>
        <w:t>&gt;</w:t>
      </w:r>
      <w:r>
        <w:rPr>
          <w:color w:val="6A8759"/>
        </w:rPr>
        <w:br/>
      </w:r>
      <w:r>
        <w:rPr>
          <w:color w:val="BBB529"/>
        </w:rPr>
        <w:t xml:space="preserve">#include </w:t>
      </w:r>
      <w:r>
        <w:rPr>
          <w:color w:val="6A8759"/>
        </w:rPr>
        <w:t>&lt;</w:t>
      </w:r>
      <w:proofErr w:type="spellStart"/>
      <w:r>
        <w:rPr>
          <w:color w:val="6A8759"/>
        </w:rPr>
        <w:t>math.h</w:t>
      </w:r>
      <w:proofErr w:type="spellEnd"/>
      <w:r>
        <w:rPr>
          <w:color w:val="6A8759"/>
        </w:rPr>
        <w:t>&gt;</w:t>
      </w:r>
      <w:r>
        <w:rPr>
          <w:color w:val="6A8759"/>
        </w:rPr>
        <w:br/>
      </w:r>
      <w:r>
        <w:rPr>
          <w:color w:val="6A8759"/>
        </w:rPr>
        <w:br/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main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>k</w:t>
      </w:r>
      <w:r>
        <w:rPr>
          <w:color w:val="CC7832"/>
        </w:rPr>
        <w:t xml:space="preserve">, </w:t>
      </w:r>
      <w:r>
        <w:rPr>
          <w:color w:val="A9B7C6"/>
        </w:rPr>
        <w:t>n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CC7832"/>
        </w:rPr>
        <w:t>double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>x</w:t>
      </w:r>
      <w:r>
        <w:rPr>
          <w:color w:val="CC7832"/>
        </w:rPr>
        <w:t xml:space="preserve">, </w:t>
      </w:r>
      <w:r>
        <w:rPr>
          <w:color w:val="A9B7C6"/>
        </w:rPr>
        <w:t>y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sum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printf</w:t>
      </w:r>
      <w:proofErr w:type="spellEnd"/>
      <w:r>
        <w:rPr>
          <w:color w:val="A9B7C6"/>
        </w:rPr>
        <w:t>(</w:t>
      </w:r>
      <w:r>
        <w:rPr>
          <w:color w:val="6A8759"/>
        </w:rPr>
        <w:t>"Введите x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scanf</w:t>
      </w:r>
      <w:proofErr w:type="spellEnd"/>
      <w:r>
        <w:rPr>
          <w:color w:val="A9B7C6"/>
        </w:rPr>
        <w:t>(</w:t>
      </w:r>
      <w:r>
        <w:rPr>
          <w:color w:val="6A8759"/>
        </w:rPr>
        <w:t>"%</w:t>
      </w:r>
      <w:proofErr w:type="spellStart"/>
      <w:r>
        <w:rPr>
          <w:color w:val="6A8759"/>
        </w:rPr>
        <w:t>lf</w:t>
      </w:r>
      <w:proofErr w:type="spellEnd"/>
      <w:r>
        <w:rPr>
          <w:color w:val="6A8759"/>
        </w:rPr>
        <w:t>"</w:t>
      </w:r>
      <w:r>
        <w:rPr>
          <w:color w:val="CC7832"/>
        </w:rPr>
        <w:t xml:space="preserve">, </w:t>
      </w:r>
      <w:r>
        <w:rPr>
          <w:color w:val="A9B7C6"/>
        </w:rPr>
        <w:t>&amp;x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printf</w:t>
      </w:r>
      <w:proofErr w:type="spellEnd"/>
      <w:r>
        <w:rPr>
          <w:color w:val="A9B7C6"/>
        </w:rPr>
        <w:t>(</w:t>
      </w:r>
      <w:r>
        <w:rPr>
          <w:color w:val="6A8759"/>
        </w:rPr>
        <w:t>"Введите n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scanf</w:t>
      </w:r>
      <w:proofErr w:type="spellEnd"/>
      <w:r>
        <w:rPr>
          <w:color w:val="A9B7C6"/>
        </w:rPr>
        <w:t>(</w:t>
      </w:r>
      <w:r>
        <w:rPr>
          <w:color w:val="6A8759"/>
        </w:rPr>
        <w:t>"%d"</w:t>
      </w:r>
      <w:r>
        <w:rPr>
          <w:color w:val="CC7832"/>
        </w:rPr>
        <w:t xml:space="preserve">, </w:t>
      </w:r>
      <w:r>
        <w:rPr>
          <w:color w:val="A9B7C6"/>
        </w:rPr>
        <w:t>&amp;n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CC7832"/>
        </w:rPr>
        <w:t>for</w:t>
      </w:r>
      <w:proofErr w:type="spellEnd"/>
      <w:r>
        <w:rPr>
          <w:color w:val="A9B7C6"/>
        </w:rPr>
        <w:t xml:space="preserve">(k = </w:t>
      </w:r>
      <w:r>
        <w:rPr>
          <w:color w:val="6897BB"/>
        </w:rPr>
        <w:t>3</w:t>
      </w:r>
      <w:r>
        <w:rPr>
          <w:color w:val="CC7832"/>
        </w:rPr>
        <w:t xml:space="preserve">; </w:t>
      </w:r>
      <w:r>
        <w:rPr>
          <w:color w:val="A9B7C6"/>
        </w:rPr>
        <w:t>k &lt;= n</w:t>
      </w:r>
      <w:r>
        <w:rPr>
          <w:color w:val="CC7832"/>
        </w:rPr>
        <w:t xml:space="preserve">; </w:t>
      </w:r>
      <w:r>
        <w:rPr>
          <w:color w:val="A9B7C6"/>
        </w:rPr>
        <w:t>k++) {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sum</w:t>
      </w:r>
      <w:proofErr w:type="spellEnd"/>
      <w:r>
        <w:rPr>
          <w:color w:val="A9B7C6"/>
        </w:rPr>
        <w:t xml:space="preserve"> = sum + (</w:t>
      </w:r>
      <w:r>
        <w:rPr>
          <w:color w:val="6897BB"/>
        </w:rPr>
        <w:t xml:space="preserve">2 </w:t>
      </w:r>
      <w:r>
        <w:rPr>
          <w:color w:val="A9B7C6"/>
        </w:rPr>
        <w:t xml:space="preserve">* </w:t>
      </w:r>
      <w:proofErr w:type="spellStart"/>
      <w:r>
        <w:rPr>
          <w:color w:val="A9B7C6"/>
        </w:rPr>
        <w:t>pow</w:t>
      </w:r>
      <w:proofErr w:type="spellEnd"/>
      <w:r>
        <w:rPr>
          <w:color w:val="A9B7C6"/>
        </w:rPr>
        <w:t>(x</w:t>
      </w:r>
      <w:r>
        <w:rPr>
          <w:color w:val="CC7832"/>
        </w:rPr>
        <w:t xml:space="preserve">, </w:t>
      </w:r>
      <w:r>
        <w:rPr>
          <w:color w:val="6897BB"/>
        </w:rPr>
        <w:t>3</w:t>
      </w:r>
      <w:r>
        <w:rPr>
          <w:color w:val="A9B7C6"/>
        </w:rPr>
        <w:t xml:space="preserve">) * k + </w:t>
      </w:r>
      <w:proofErr w:type="spellStart"/>
      <w:r>
        <w:rPr>
          <w:color w:val="A9B7C6"/>
        </w:rPr>
        <w:t>cos</w:t>
      </w:r>
      <w:proofErr w:type="spellEnd"/>
      <w:r>
        <w:rPr>
          <w:color w:val="A9B7C6"/>
        </w:rPr>
        <w:t xml:space="preserve">(k) * </w:t>
      </w:r>
      <w:proofErr w:type="spellStart"/>
      <w:r>
        <w:rPr>
          <w:color w:val="A9B7C6"/>
        </w:rPr>
        <w:t>pow</w:t>
      </w:r>
      <w:proofErr w:type="spellEnd"/>
      <w:r>
        <w:rPr>
          <w:color w:val="A9B7C6"/>
        </w:rPr>
        <w:t xml:space="preserve">(x +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.5</w:t>
      </w:r>
      <w:r>
        <w:rPr>
          <w:color w:val="A9B7C6"/>
        </w:rPr>
        <w:t xml:space="preserve">) - </w:t>
      </w:r>
      <w:r>
        <w:rPr>
          <w:color w:val="6897BB"/>
        </w:rPr>
        <w:t xml:space="preserve">2.3 </w:t>
      </w:r>
      <w:r>
        <w:rPr>
          <w:color w:val="A9B7C6"/>
        </w:rPr>
        <w:t>/ k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 xml:space="preserve">    y = </w:t>
      </w:r>
      <w:r>
        <w:rPr>
          <w:color w:val="6897BB"/>
        </w:rPr>
        <w:t xml:space="preserve">6.3 </w:t>
      </w:r>
      <w:r>
        <w:rPr>
          <w:color w:val="A9B7C6"/>
        </w:rPr>
        <w:t xml:space="preserve">* x - </w:t>
      </w:r>
      <w:r>
        <w:rPr>
          <w:color w:val="6897BB"/>
        </w:rPr>
        <w:t xml:space="preserve">4 </w:t>
      </w:r>
      <w:r>
        <w:rPr>
          <w:color w:val="A9B7C6"/>
        </w:rPr>
        <w:t xml:space="preserve">* </w:t>
      </w:r>
      <w:proofErr w:type="spellStart"/>
      <w:r>
        <w:rPr>
          <w:color w:val="A9B7C6"/>
        </w:rPr>
        <w:t>sum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printf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y</w:t>
      </w:r>
      <w:proofErr w:type="spellEnd"/>
      <w:r>
        <w:rPr>
          <w:color w:val="6A8759"/>
        </w:rPr>
        <w:t xml:space="preserve"> = %f."</w:t>
      </w:r>
      <w:r>
        <w:rPr>
          <w:color w:val="CC7832"/>
        </w:rPr>
        <w:t xml:space="preserve">, </w:t>
      </w:r>
      <w:r>
        <w:rPr>
          <w:color w:val="A9B7C6"/>
        </w:rPr>
        <w:t>y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}</w:t>
      </w:r>
    </w:p>
    <w:p w14:paraId="1C18DDFD" w14:textId="77777777" w:rsidR="003A371F" w:rsidRDefault="003A371F" w:rsidP="00301684">
      <w:pPr>
        <w:pStyle w:val="HTMLPreformatted"/>
        <w:shd w:val="clear" w:color="auto" w:fill="2B2B2B"/>
        <w:rPr>
          <w:color w:val="A9B7C6"/>
        </w:rPr>
      </w:pPr>
    </w:p>
    <w:p w14:paraId="3CBEA857" w14:textId="77777777" w:rsidR="00301684" w:rsidRDefault="00301684" w:rsidP="00301684"/>
    <w:p w14:paraId="27D37C31" w14:textId="640007BA" w:rsidR="000406A9" w:rsidRDefault="000406A9" w:rsidP="000406A9">
      <w:pPr>
        <w:pStyle w:val="ListParagraph"/>
        <w:numPr>
          <w:ilvl w:val="0"/>
          <w:numId w:val="6"/>
        </w:numPr>
      </w:pPr>
      <w:r w:rsidRPr="000406A9">
        <w:rPr>
          <w:noProof/>
        </w:rPr>
        <w:drawing>
          <wp:inline distT="0" distB="0" distL="0" distR="0" wp14:anchorId="33108D1F" wp14:editId="1D02AF43">
            <wp:extent cx="1647825" cy="666750"/>
            <wp:effectExtent l="0" t="0" r="952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33374" w14:textId="6CE8398D" w:rsidR="000406A9" w:rsidRDefault="000406A9" w:rsidP="00384AAC">
      <w:pPr>
        <w:pStyle w:val="Heading2"/>
        <w:jc w:val="center"/>
      </w:pPr>
      <w:r w:rsidRPr="00FB590E">
        <w:t>Зада</w:t>
      </w:r>
      <w:r>
        <w:t>ние</w:t>
      </w:r>
      <w:r w:rsidRPr="00A4608B">
        <w:t xml:space="preserve"> </w:t>
      </w:r>
      <w:r>
        <w:t>7</w:t>
      </w:r>
    </w:p>
    <w:p w14:paraId="21F45FFC" w14:textId="56020797" w:rsidR="000406A9" w:rsidRDefault="000406A9" w:rsidP="000406A9">
      <w:pPr>
        <w:pStyle w:val="ListParagraph"/>
        <w:numPr>
          <w:ilvl w:val="0"/>
          <w:numId w:val="7"/>
        </w:numPr>
      </w:pPr>
      <w:r w:rsidRPr="000406A9">
        <w:rPr>
          <w:noProof/>
        </w:rPr>
        <w:drawing>
          <wp:inline distT="0" distB="0" distL="0" distR="0" wp14:anchorId="6F272B36" wp14:editId="4CB1A489">
            <wp:extent cx="5095875" cy="476250"/>
            <wp:effectExtent l="0" t="0" r="952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A144F" w14:textId="02C049EC" w:rsidR="000406A9" w:rsidRDefault="000406A9" w:rsidP="000406A9">
      <w:pPr>
        <w:pStyle w:val="ListParagraph"/>
        <w:numPr>
          <w:ilvl w:val="0"/>
          <w:numId w:val="7"/>
        </w:numPr>
      </w:pPr>
      <m:oMath>
        <m:r>
          <w:rPr>
            <w:rFonts w:ascii="Cambria Math" w:hAnsi="Cambria Math"/>
          </w:rPr>
          <m:t xml:space="preserve">x 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Pr="000406A9">
        <w:t>, если n</w:t>
      </w:r>
      <w:r w:rsidRPr="000406A9">
        <w:rPr>
          <w:vertAlign w:val="subscript"/>
        </w:rPr>
        <w:t>1</w:t>
      </w:r>
      <w:r w:rsidRPr="000406A9">
        <w:t xml:space="preserve"> + n</w:t>
      </w:r>
      <w:r w:rsidRPr="000406A9">
        <w:rPr>
          <w:vertAlign w:val="subscript"/>
        </w:rPr>
        <w:t>2</w:t>
      </w:r>
      <w:r w:rsidRPr="000406A9">
        <w:t xml:space="preserve"> + n</w:t>
      </w:r>
      <w:proofErr w:type="gramStart"/>
      <w:r w:rsidRPr="000406A9">
        <w:rPr>
          <w:vertAlign w:val="subscript"/>
        </w:rPr>
        <w:t>3</w:t>
      </w:r>
      <w:r w:rsidRPr="000406A9">
        <w:t xml:space="preserve"> &gt;</w:t>
      </w:r>
      <w:proofErr w:type="gramEnd"/>
      <w:r w:rsidRPr="000406A9">
        <w:t xml:space="preserve"> 10 ввести число еще раз.</w:t>
      </w:r>
    </w:p>
    <w:p w14:paraId="169686CA" w14:textId="2E5DCBF5" w:rsidR="004F31FA" w:rsidRPr="00D15A2C" w:rsidRDefault="004F31FA" w:rsidP="004F31FA">
      <w:pPr>
        <w:pStyle w:val="ListParagraph"/>
        <w:numPr>
          <w:ilvl w:val="0"/>
          <w:numId w:val="7"/>
        </w:numPr>
        <w:rPr>
          <w:rFonts w:eastAsiaTheme="minorEastAsia"/>
        </w:r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55"/>
        <w:gridCol w:w="7245"/>
        <w:gridCol w:w="928"/>
      </w:tblGrid>
      <w:tr w:rsidR="00D15A2C" w:rsidRPr="00D15A2C" w14:paraId="413774D3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B4E85B5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Имя</w:t>
            </w:r>
          </w:p>
        </w:tc>
        <w:tc>
          <w:tcPr>
            <w:tcW w:w="7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E6C699D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Значение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01C856C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Тип</w:t>
            </w:r>
          </w:p>
        </w:tc>
      </w:tr>
      <w:tr w:rsidR="00D15A2C" w:rsidRPr="00D15A2C" w14:paraId="75EED3F0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7898E69" w14:textId="68A9730A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num</w:t>
            </w:r>
          </w:p>
        </w:tc>
        <w:tc>
          <w:tcPr>
            <w:tcW w:w="7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328F7C2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Вводимое пользователем трехзначное число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5B5AE5D" w14:textId="3BB9DF6D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</w:t>
            </w:r>
          </w:p>
        </w:tc>
      </w:tr>
      <w:tr w:rsidR="00D15A2C" w:rsidRPr="00D15A2C" w14:paraId="79E5CAF5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09EE461" w14:textId="1625E153" w:rsidR="00D15A2C" w:rsidRDefault="00D650A5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</w:t>
            </w:r>
            <w:r w:rsidR="00D15A2C">
              <w:rPr>
                <w:rFonts w:eastAsiaTheme="minorEastAsia"/>
                <w:lang w:val="en-US"/>
              </w:rPr>
              <w:t>um</w:t>
            </w:r>
          </w:p>
        </w:tc>
        <w:tc>
          <w:tcPr>
            <w:tcW w:w="7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AAC2B2A" w14:textId="5B01E918" w:rsidR="00D15A2C" w:rsidRPr="00D15A2C" w:rsidRDefault="00D15A2C" w:rsidP="00D15A2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Сумма</w:t>
            </w:r>
            <w:r>
              <w:rPr>
                <w:rFonts w:eastAsiaTheme="minorEastAsia"/>
                <w:lang w:val="en-US"/>
              </w:rPr>
              <w:t xml:space="preserve"> </w:t>
            </w:r>
            <w:r>
              <w:rPr>
                <w:rFonts w:eastAsiaTheme="minorEastAsia"/>
              </w:rPr>
              <w:t>всех цифр числа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A00C080" w14:textId="732A6546" w:rsid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</w:t>
            </w:r>
          </w:p>
        </w:tc>
      </w:tr>
    </w:tbl>
    <w:p w14:paraId="456D153E" w14:textId="4767A1ED" w:rsidR="004F31FA" w:rsidRPr="00301684" w:rsidRDefault="004F31FA" w:rsidP="004F31FA">
      <w:pPr>
        <w:pStyle w:val="ListParagraph"/>
        <w:numPr>
          <w:ilvl w:val="0"/>
          <w:numId w:val="7"/>
        </w:numPr>
        <w:rPr>
          <w:rFonts w:eastAsiaTheme="minorEastAsia"/>
        </w:rPr>
      </w:pPr>
    </w:p>
    <w:p w14:paraId="74A3B51A" w14:textId="0108FFA4" w:rsidR="00301684" w:rsidRDefault="00301684" w:rsidP="00301684">
      <w:pPr>
        <w:pStyle w:val="HTMLPreformatted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(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num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 xml:space="preserve">sum = </w:t>
      </w:r>
      <w:r w:rsidRPr="00301684">
        <w:rPr>
          <w:color w:val="6897BB"/>
          <w:lang w:val="en-US"/>
        </w:rPr>
        <w:t>0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do </w:t>
      </w:r>
      <w:r w:rsidRPr="00301684">
        <w:rPr>
          <w:color w:val="A9B7C6"/>
          <w:lang w:val="en-US"/>
        </w:rPr>
        <w:t>{</w:t>
      </w:r>
      <w:r w:rsidRPr="00301684">
        <w:rPr>
          <w:color w:val="A9B7C6"/>
          <w:lang w:val="en-US"/>
        </w:rPr>
        <w:br/>
        <w:t xml:space="preserve">    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</w:t>
      </w:r>
      <w:r>
        <w:rPr>
          <w:color w:val="6A8759"/>
        </w:rPr>
        <w:t>Введите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трёхзначное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число</w:t>
      </w:r>
      <w:r w:rsidRPr="00301684">
        <w:rPr>
          <w:color w:val="6A8759"/>
          <w:lang w:val="en-US"/>
        </w:rPr>
        <w:t>: "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    </w:t>
      </w:r>
      <w:proofErr w:type="spellStart"/>
      <w:r w:rsidRPr="00301684">
        <w:rPr>
          <w:color w:val="A9B7C6"/>
          <w:lang w:val="en-US"/>
        </w:rPr>
        <w:t>scan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num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    </w:t>
      </w:r>
      <w:r w:rsidRPr="00301684">
        <w:rPr>
          <w:color w:val="A9B7C6"/>
          <w:lang w:val="en-US"/>
        </w:rPr>
        <w:t xml:space="preserve">sum = num % </w:t>
      </w:r>
      <w:r w:rsidRPr="00301684">
        <w:rPr>
          <w:color w:val="6897BB"/>
          <w:lang w:val="en-US"/>
        </w:rPr>
        <w:t xml:space="preserve">10 </w:t>
      </w:r>
      <w:r w:rsidRPr="00301684">
        <w:rPr>
          <w:color w:val="A9B7C6"/>
          <w:lang w:val="en-US"/>
        </w:rPr>
        <w:t xml:space="preserve">+ (num / </w:t>
      </w:r>
      <w:r w:rsidRPr="00301684">
        <w:rPr>
          <w:color w:val="6897BB"/>
          <w:lang w:val="en-US"/>
        </w:rPr>
        <w:t xml:space="preserve">10 </w:t>
      </w:r>
      <w:r w:rsidRPr="00301684">
        <w:rPr>
          <w:color w:val="A9B7C6"/>
          <w:lang w:val="en-US"/>
        </w:rPr>
        <w:t xml:space="preserve">% </w:t>
      </w:r>
      <w:r w:rsidRPr="00301684">
        <w:rPr>
          <w:color w:val="6897BB"/>
          <w:lang w:val="en-US"/>
        </w:rPr>
        <w:t>10</w:t>
      </w:r>
      <w:r w:rsidRPr="00301684">
        <w:rPr>
          <w:color w:val="A9B7C6"/>
          <w:lang w:val="en-US"/>
        </w:rPr>
        <w:t xml:space="preserve">) + num / </w:t>
      </w:r>
      <w:r w:rsidRPr="00301684">
        <w:rPr>
          <w:color w:val="6897BB"/>
          <w:lang w:val="en-US"/>
        </w:rPr>
        <w:t>100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 xml:space="preserve">} </w:t>
      </w:r>
      <w:r w:rsidRPr="00301684">
        <w:rPr>
          <w:color w:val="CC7832"/>
          <w:lang w:val="en-US"/>
        </w:rPr>
        <w:t>while</w:t>
      </w:r>
      <w:r w:rsidRPr="00301684">
        <w:rPr>
          <w:color w:val="A9B7C6"/>
          <w:lang w:val="en-US"/>
        </w:rPr>
        <w:t xml:space="preserve">(sum &gt; </w:t>
      </w:r>
      <w:r w:rsidRPr="00301684">
        <w:rPr>
          <w:color w:val="6897BB"/>
          <w:lang w:val="en-US"/>
        </w:rPr>
        <w:t>10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return </w:t>
      </w:r>
      <w:r w:rsidRPr="00301684">
        <w:rPr>
          <w:color w:val="6897BB"/>
          <w:lang w:val="en-US"/>
        </w:rPr>
        <w:t>0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</w:r>
      <w:r w:rsidRPr="00301684">
        <w:rPr>
          <w:color w:val="A9B7C6"/>
          <w:lang w:val="en-US"/>
        </w:rPr>
        <w:t>}</w:t>
      </w:r>
    </w:p>
    <w:p w14:paraId="5143EA0E" w14:textId="77777777" w:rsidR="003A371F" w:rsidRPr="00301684" w:rsidRDefault="003A371F" w:rsidP="00301684">
      <w:pPr>
        <w:pStyle w:val="HTMLPreformatted"/>
        <w:shd w:val="clear" w:color="auto" w:fill="2B2B2B"/>
        <w:rPr>
          <w:color w:val="A9B7C6"/>
          <w:lang w:val="en-US"/>
        </w:rPr>
      </w:pPr>
    </w:p>
    <w:p w14:paraId="1F0AE659" w14:textId="77777777" w:rsidR="00301684" w:rsidRPr="00301684" w:rsidRDefault="00301684" w:rsidP="00301684">
      <w:pPr>
        <w:rPr>
          <w:rFonts w:eastAsiaTheme="minorEastAsia"/>
          <w:lang w:val="en-US"/>
        </w:rPr>
      </w:pPr>
    </w:p>
    <w:p w14:paraId="3497698C" w14:textId="6F87DDE3" w:rsidR="004F31FA" w:rsidRPr="00384AAC" w:rsidRDefault="004F31FA" w:rsidP="004F31FA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004F31FA">
        <w:rPr>
          <w:rFonts w:eastAsiaTheme="minorEastAsia"/>
          <w:noProof/>
        </w:rPr>
        <w:drawing>
          <wp:inline distT="0" distB="0" distL="0" distR="0" wp14:anchorId="2B81DA96" wp14:editId="2FAB7ED7">
            <wp:extent cx="2324100" cy="904875"/>
            <wp:effectExtent l="0" t="0" r="0" b="9525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04B34" w14:textId="3FD8EA06" w:rsidR="004F31FA" w:rsidRDefault="004F31FA" w:rsidP="00384AAC">
      <w:pPr>
        <w:pStyle w:val="Heading2"/>
        <w:jc w:val="center"/>
      </w:pPr>
      <w:r w:rsidRPr="00FB590E">
        <w:t>Зада</w:t>
      </w:r>
      <w:r>
        <w:t>ние</w:t>
      </w:r>
      <w:r w:rsidRPr="00A4608B">
        <w:t xml:space="preserve"> </w:t>
      </w:r>
      <w:r>
        <w:t>8</w:t>
      </w:r>
    </w:p>
    <w:p w14:paraId="23DC5119" w14:textId="18C6D9D8" w:rsidR="004F31FA" w:rsidRDefault="004F31FA" w:rsidP="004F31FA">
      <w:pPr>
        <w:pStyle w:val="ListParagraph"/>
        <w:numPr>
          <w:ilvl w:val="0"/>
          <w:numId w:val="8"/>
        </w:numPr>
        <w:rPr>
          <w:rFonts w:eastAsiaTheme="minorEastAsia"/>
        </w:rPr>
      </w:pPr>
      <w:r w:rsidRPr="004F31FA">
        <w:rPr>
          <w:rFonts w:eastAsiaTheme="minorEastAsia"/>
          <w:noProof/>
        </w:rPr>
        <w:drawing>
          <wp:inline distT="0" distB="0" distL="0" distR="0" wp14:anchorId="20B9FD86" wp14:editId="1A3FB31B">
            <wp:extent cx="3076575" cy="771525"/>
            <wp:effectExtent l="0" t="0" r="9525" b="9525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FEE71" w14:textId="2B58081E" w:rsidR="004F31FA" w:rsidRDefault="004F31FA" w:rsidP="004F31FA">
      <w:pPr>
        <w:pStyle w:val="ListParagraph"/>
        <w:numPr>
          <w:ilvl w:val="0"/>
          <w:numId w:val="8"/>
        </w:numPr>
        <w:rPr>
          <w:rFonts w:eastAsiaTheme="minorEastAsia"/>
        </w:rPr>
      </w:pPr>
      <w:r w:rsidRPr="004F31FA">
        <w:rPr>
          <w:rFonts w:eastAsiaTheme="minorEastAsia"/>
          <w:noProof/>
        </w:rPr>
        <w:drawing>
          <wp:inline distT="0" distB="0" distL="0" distR="0" wp14:anchorId="381CCE0E" wp14:editId="4419C2EE">
            <wp:extent cx="3124200" cy="53340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C30B3" w14:textId="2AD0F348" w:rsidR="004F31FA" w:rsidRDefault="004F31FA" w:rsidP="004F31FA">
      <w:pPr>
        <w:pStyle w:val="ListParagraph"/>
        <w:numPr>
          <w:ilvl w:val="0"/>
          <w:numId w:val="8"/>
        </w:numPr>
        <w:rPr>
          <w:rFonts w:eastAsiaTheme="minorEastAsia"/>
        </w:rPr>
      </w:pPr>
    </w:p>
    <w:tbl>
      <w:tblPr>
        <w:tblW w:w="9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55"/>
        <w:gridCol w:w="7020"/>
        <w:gridCol w:w="1153"/>
      </w:tblGrid>
      <w:tr w:rsidR="00D15A2C" w:rsidRPr="00D15A2C" w14:paraId="24A3868F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5CFACF7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Имя</w:t>
            </w:r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B2B4A81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Значение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6D641B5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Тип</w:t>
            </w:r>
          </w:p>
        </w:tc>
      </w:tr>
      <w:tr w:rsidR="00D15A2C" w:rsidRPr="00D15A2C" w14:paraId="30055FD4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06DF291" w14:textId="31AC1223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eps</w:t>
            </w:r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4FF7D9F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Заданная точность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882E12D" w14:textId="028D682A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lang w:val="en-US"/>
              </w:rPr>
              <w:t>#define</w:t>
            </w:r>
          </w:p>
        </w:tc>
      </w:tr>
      <w:tr w:rsidR="00D15A2C" w:rsidRPr="00D15A2C" w14:paraId="652CA148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93A11BE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x1</w:t>
            </w:r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3C79C0A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Результат вычисленной функции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BB9E255" w14:textId="3A7BDE4D" w:rsidR="00D15A2C" w:rsidRPr="00D15A2C" w:rsidRDefault="00D15A2C" w:rsidP="00D15A2C">
            <w:pPr>
              <w:rPr>
                <w:rFonts w:eastAsiaTheme="minorEastAsia"/>
              </w:rPr>
            </w:pPr>
            <w:r>
              <w:rPr>
                <w:lang w:val="en-US"/>
              </w:rPr>
              <w:t>double</w:t>
            </w:r>
          </w:p>
        </w:tc>
      </w:tr>
      <w:tr w:rsidR="00D15A2C" w:rsidRPr="00D15A2C" w14:paraId="12802EDA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C342F27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x0</w:t>
            </w:r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901EFDD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Переменная x0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A5BE57F" w14:textId="0E6BEA12" w:rsidR="00D15A2C" w:rsidRPr="00D15A2C" w:rsidRDefault="00D15A2C" w:rsidP="00D15A2C">
            <w:pPr>
              <w:rPr>
                <w:rFonts w:eastAsiaTheme="minorEastAsia"/>
              </w:rPr>
            </w:pPr>
            <w:r>
              <w:rPr>
                <w:lang w:val="en-US"/>
              </w:rPr>
              <w:t>double</w:t>
            </w:r>
          </w:p>
        </w:tc>
      </w:tr>
      <w:tr w:rsidR="00D15A2C" w:rsidRPr="00D15A2C" w14:paraId="54D3AF67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1A36CC7" w14:textId="333B3665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proofErr w:type="spellStart"/>
            <w:r>
              <w:rPr>
                <w:rFonts w:eastAsiaTheme="minorEastAsia"/>
                <w:lang w:val="en-US"/>
              </w:rPr>
              <w:t>fx</w:t>
            </w:r>
            <w:proofErr w:type="spellEnd"/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590C5A9" w14:textId="437CF419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</w:rPr>
              <w:t>Вычисляемая функция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DFBED84" w14:textId="67CA3079" w:rsidR="00D15A2C" w:rsidRDefault="00D15A2C" w:rsidP="00D15A2C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D15A2C" w:rsidRPr="00D15A2C" w14:paraId="4BE4E972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264D60B" w14:textId="1D7EB42A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proofErr w:type="spellStart"/>
            <w:r>
              <w:rPr>
                <w:rFonts w:eastAsiaTheme="minorEastAsia"/>
                <w:lang w:val="en-US"/>
              </w:rPr>
              <w:t>dfx</w:t>
            </w:r>
            <w:proofErr w:type="spellEnd"/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74215C" w14:textId="438F6A79" w:rsidR="00D15A2C" w:rsidRDefault="00D15A2C" w:rsidP="00D15A2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П</w:t>
            </w:r>
            <w:r w:rsidRPr="00D15A2C">
              <w:rPr>
                <w:rFonts w:eastAsiaTheme="minorEastAsia"/>
              </w:rPr>
              <w:t>роизводная функции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F30BD8F" w14:textId="52B2898B" w:rsidR="00D15A2C" w:rsidRDefault="00D15A2C" w:rsidP="00D15A2C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77795997" w14:textId="51318CFC" w:rsidR="004F31FA" w:rsidRPr="00301684" w:rsidRDefault="004F31FA" w:rsidP="004F31FA">
      <w:pPr>
        <w:pStyle w:val="ListParagraph"/>
        <w:numPr>
          <w:ilvl w:val="0"/>
          <w:numId w:val="8"/>
        </w:numPr>
        <w:rPr>
          <w:rFonts w:eastAsiaTheme="minorEastAsia"/>
        </w:rPr>
      </w:pPr>
    </w:p>
    <w:p w14:paraId="43D4AE5A" w14:textId="3576ECC3" w:rsidR="00301684" w:rsidRDefault="00301684" w:rsidP="00301684">
      <w:pPr>
        <w:pStyle w:val="HTMLPreformatted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math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define </w:t>
      </w:r>
      <w:r w:rsidRPr="00301684">
        <w:rPr>
          <w:color w:val="A9B7C6"/>
          <w:lang w:val="en-US"/>
        </w:rPr>
        <w:t xml:space="preserve">eps </w:t>
      </w:r>
      <w:r w:rsidRPr="00301684">
        <w:rPr>
          <w:color w:val="6897BB"/>
          <w:lang w:val="en-US"/>
        </w:rPr>
        <w:t>0.000001</w:t>
      </w:r>
      <w:r w:rsidRPr="00301684">
        <w:rPr>
          <w:color w:val="6897BB"/>
          <w:lang w:val="en-US"/>
        </w:rPr>
        <w:br/>
      </w:r>
      <w:r w:rsidRPr="00301684">
        <w:rPr>
          <w:color w:val="CC7832"/>
          <w:lang w:val="en-US"/>
        </w:rPr>
        <w:t xml:space="preserve">double </w:t>
      </w:r>
      <w:proofErr w:type="spellStart"/>
      <w:r w:rsidRPr="00301684">
        <w:rPr>
          <w:color w:val="A9B7C6"/>
          <w:lang w:val="en-US"/>
        </w:rPr>
        <w:t>fx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CC7832"/>
          <w:lang w:val="en-US"/>
        </w:rPr>
        <w:t xml:space="preserve">double </w:t>
      </w:r>
      <w:r w:rsidRPr="00301684">
        <w:rPr>
          <w:color w:val="A9B7C6"/>
          <w:lang w:val="en-US"/>
        </w:rPr>
        <w:t xml:space="preserve">x) { </w:t>
      </w:r>
      <w:r w:rsidRPr="00301684">
        <w:rPr>
          <w:color w:val="CC7832"/>
          <w:lang w:val="en-US"/>
        </w:rPr>
        <w:t xml:space="preserve">return </w:t>
      </w:r>
      <w:r w:rsidRPr="00301684">
        <w:rPr>
          <w:color w:val="A9B7C6"/>
          <w:lang w:val="en-US"/>
        </w:rPr>
        <w:t>pow(x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6897BB"/>
          <w:lang w:val="en-US"/>
        </w:rPr>
        <w:t>4</w:t>
      </w:r>
      <w:r w:rsidRPr="00301684">
        <w:rPr>
          <w:color w:val="A9B7C6"/>
          <w:lang w:val="en-US"/>
        </w:rPr>
        <w:t xml:space="preserve">) - </w:t>
      </w:r>
      <w:r w:rsidRPr="00301684">
        <w:rPr>
          <w:color w:val="6897BB"/>
          <w:lang w:val="en-US"/>
        </w:rPr>
        <w:t xml:space="preserve">18 </w:t>
      </w:r>
      <w:r w:rsidRPr="00301684">
        <w:rPr>
          <w:color w:val="A9B7C6"/>
          <w:lang w:val="en-US"/>
        </w:rPr>
        <w:t xml:space="preserve">* x * x + </w:t>
      </w:r>
      <w:r w:rsidRPr="00301684">
        <w:rPr>
          <w:color w:val="6897BB"/>
          <w:lang w:val="en-US"/>
        </w:rPr>
        <w:t>6</w:t>
      </w:r>
      <w:r w:rsidRPr="00301684">
        <w:rPr>
          <w:color w:val="CC7832"/>
          <w:lang w:val="en-US"/>
        </w:rPr>
        <w:t>;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</w:r>
      <w:r w:rsidRPr="00301684">
        <w:rPr>
          <w:color w:val="CC7832"/>
          <w:lang w:val="en-US"/>
        </w:rPr>
        <w:t xml:space="preserve">double </w:t>
      </w:r>
      <w:proofErr w:type="spellStart"/>
      <w:r w:rsidRPr="00301684">
        <w:rPr>
          <w:color w:val="A9B7C6"/>
          <w:lang w:val="en-US"/>
        </w:rPr>
        <w:t>dfx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CC7832"/>
          <w:lang w:val="en-US"/>
        </w:rPr>
        <w:t xml:space="preserve">double </w:t>
      </w:r>
      <w:r w:rsidRPr="00301684">
        <w:rPr>
          <w:color w:val="A9B7C6"/>
          <w:lang w:val="en-US"/>
        </w:rPr>
        <w:t xml:space="preserve">x) { </w:t>
      </w:r>
      <w:r w:rsidRPr="00301684">
        <w:rPr>
          <w:color w:val="CC7832"/>
          <w:lang w:val="en-US"/>
        </w:rPr>
        <w:t xml:space="preserve">return </w:t>
      </w:r>
      <w:r w:rsidRPr="00301684">
        <w:rPr>
          <w:color w:val="6897BB"/>
          <w:lang w:val="en-US"/>
        </w:rPr>
        <w:t xml:space="preserve">4 </w:t>
      </w:r>
      <w:r w:rsidRPr="00301684">
        <w:rPr>
          <w:color w:val="A9B7C6"/>
          <w:lang w:val="en-US"/>
        </w:rPr>
        <w:t>* pow(x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6897BB"/>
          <w:lang w:val="en-US"/>
        </w:rPr>
        <w:t>3</w:t>
      </w:r>
      <w:r w:rsidRPr="00301684">
        <w:rPr>
          <w:color w:val="A9B7C6"/>
          <w:lang w:val="en-US"/>
        </w:rPr>
        <w:t xml:space="preserve">) - </w:t>
      </w:r>
      <w:r w:rsidRPr="00301684">
        <w:rPr>
          <w:color w:val="6897BB"/>
          <w:lang w:val="en-US"/>
        </w:rPr>
        <w:t xml:space="preserve">36 </w:t>
      </w:r>
      <w:r w:rsidRPr="00301684">
        <w:rPr>
          <w:color w:val="A9B7C6"/>
          <w:lang w:val="en-US"/>
        </w:rPr>
        <w:t>* x</w:t>
      </w:r>
      <w:r w:rsidRPr="00301684">
        <w:rPr>
          <w:color w:val="CC7832"/>
          <w:lang w:val="en-US"/>
        </w:rPr>
        <w:t>;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</w:r>
      <w:r w:rsidRPr="00301684">
        <w:rPr>
          <w:color w:val="A9B7C6"/>
          <w:lang w:val="en-US"/>
        </w:rPr>
        <w:br/>
      </w:r>
      <w:r w:rsidRPr="00301684">
        <w:rPr>
          <w:color w:val="CC7832"/>
          <w:lang w:val="en-US"/>
        </w:rPr>
        <w:t>typedef double</w:t>
      </w:r>
      <w:r w:rsidRPr="00301684">
        <w:rPr>
          <w:color w:val="A9B7C6"/>
          <w:lang w:val="en-US"/>
        </w:rPr>
        <w:t>(*function)(</w:t>
      </w:r>
      <w:r w:rsidRPr="00301684">
        <w:rPr>
          <w:color w:val="CC7832"/>
          <w:lang w:val="en-US"/>
        </w:rPr>
        <w:t xml:space="preserve">double </w:t>
      </w:r>
      <w:r w:rsidRPr="00301684">
        <w:rPr>
          <w:color w:val="A9B7C6"/>
          <w:lang w:val="en-US"/>
        </w:rPr>
        <w:t>x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</w:r>
      <w:r w:rsidRPr="00301684">
        <w:rPr>
          <w:color w:val="CC7832"/>
          <w:lang w:val="en-US"/>
        </w:rPr>
        <w:br/>
        <w:t xml:space="preserve">double </w:t>
      </w:r>
      <w:r w:rsidRPr="00301684">
        <w:rPr>
          <w:color w:val="A9B7C6"/>
          <w:lang w:val="en-US"/>
        </w:rPr>
        <w:t xml:space="preserve">solve(function </w:t>
      </w:r>
      <w:proofErr w:type="spellStart"/>
      <w:r w:rsidRPr="00301684">
        <w:rPr>
          <w:color w:val="A9B7C6"/>
          <w:lang w:val="en-US"/>
        </w:rPr>
        <w:t>fx</w:t>
      </w:r>
      <w:proofErr w:type="spellEnd"/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 xml:space="preserve">function </w:t>
      </w:r>
      <w:proofErr w:type="spellStart"/>
      <w:r w:rsidRPr="00301684">
        <w:rPr>
          <w:color w:val="A9B7C6"/>
          <w:lang w:val="en-US"/>
        </w:rPr>
        <w:t>dfx</w:t>
      </w:r>
      <w:proofErr w:type="spellEnd"/>
      <w:r w:rsidRPr="00301684">
        <w:rPr>
          <w:color w:val="CC7832"/>
          <w:lang w:val="en-US"/>
        </w:rPr>
        <w:t xml:space="preserve">, double </w:t>
      </w:r>
      <w:r w:rsidRPr="00301684">
        <w:rPr>
          <w:color w:val="A9B7C6"/>
          <w:lang w:val="en-US"/>
        </w:rPr>
        <w:t>x0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double </w:t>
      </w:r>
      <w:r w:rsidRPr="00301684">
        <w:rPr>
          <w:color w:val="A9B7C6"/>
          <w:lang w:val="en-US"/>
        </w:rPr>
        <w:t xml:space="preserve">x1 = x0 - </w:t>
      </w:r>
      <w:proofErr w:type="spellStart"/>
      <w:r w:rsidRPr="00301684">
        <w:rPr>
          <w:color w:val="A9B7C6"/>
          <w:lang w:val="en-US"/>
        </w:rPr>
        <w:t>fx</w:t>
      </w:r>
      <w:proofErr w:type="spellEnd"/>
      <w:r w:rsidRPr="00301684">
        <w:rPr>
          <w:color w:val="A9B7C6"/>
          <w:lang w:val="en-US"/>
        </w:rPr>
        <w:t xml:space="preserve">(x0) / </w:t>
      </w:r>
      <w:proofErr w:type="spellStart"/>
      <w:r w:rsidRPr="00301684">
        <w:rPr>
          <w:color w:val="A9B7C6"/>
          <w:lang w:val="en-US"/>
        </w:rPr>
        <w:t>dfx</w:t>
      </w:r>
      <w:proofErr w:type="spellEnd"/>
      <w:r w:rsidRPr="00301684">
        <w:rPr>
          <w:color w:val="A9B7C6"/>
          <w:lang w:val="en-US"/>
        </w:rPr>
        <w:t>(x0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while </w:t>
      </w:r>
      <w:r w:rsidRPr="00301684">
        <w:rPr>
          <w:color w:val="A9B7C6"/>
          <w:lang w:val="en-US"/>
        </w:rPr>
        <w:t>(fabs(x1 - x0) &gt; eps) {</w:t>
      </w:r>
      <w:r w:rsidRPr="00301684">
        <w:rPr>
          <w:color w:val="A9B7C6"/>
          <w:lang w:val="en-US"/>
        </w:rPr>
        <w:br/>
        <w:t xml:space="preserve">        x0 = x1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    </w:t>
      </w:r>
      <w:r w:rsidRPr="00301684">
        <w:rPr>
          <w:color w:val="A9B7C6"/>
          <w:lang w:val="en-US"/>
        </w:rPr>
        <w:t xml:space="preserve">x1 = x1 - </w:t>
      </w:r>
      <w:proofErr w:type="spellStart"/>
      <w:r w:rsidRPr="00301684">
        <w:rPr>
          <w:color w:val="A9B7C6"/>
          <w:lang w:val="en-US"/>
        </w:rPr>
        <w:t>fx</w:t>
      </w:r>
      <w:proofErr w:type="spellEnd"/>
      <w:r w:rsidRPr="00301684">
        <w:rPr>
          <w:color w:val="A9B7C6"/>
          <w:lang w:val="en-US"/>
        </w:rPr>
        <w:t xml:space="preserve">(x1) / </w:t>
      </w:r>
      <w:proofErr w:type="spellStart"/>
      <w:r w:rsidRPr="00301684">
        <w:rPr>
          <w:color w:val="A9B7C6"/>
          <w:lang w:val="en-US"/>
        </w:rPr>
        <w:t>dfx</w:t>
      </w:r>
      <w:proofErr w:type="spellEnd"/>
      <w:r w:rsidRPr="00301684">
        <w:rPr>
          <w:color w:val="A9B7C6"/>
          <w:lang w:val="en-US"/>
        </w:rPr>
        <w:t>(x1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</w:r>
      <w:r w:rsidRPr="00301684">
        <w:rPr>
          <w:color w:val="CC7832"/>
          <w:lang w:val="en-US"/>
        </w:rPr>
        <w:lastRenderedPageBreak/>
        <w:t xml:space="preserve">    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return </w:t>
      </w:r>
      <w:r w:rsidRPr="00301684">
        <w:rPr>
          <w:color w:val="A9B7C6"/>
          <w:lang w:val="en-US"/>
        </w:rPr>
        <w:t>x1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</w:r>
      <w:r w:rsidRPr="00301684">
        <w:rPr>
          <w:color w:val="A9B7C6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 () {</w:t>
      </w:r>
      <w:r w:rsidRPr="00301684">
        <w:rPr>
          <w:color w:val="A9B7C6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f</w:t>
      </w:r>
      <w:r w:rsidRPr="00301684">
        <w:rPr>
          <w:color w:val="CC7832"/>
          <w:lang w:val="en-US"/>
        </w:rPr>
        <w:t>\n</w:t>
      </w:r>
      <w:r w:rsidRPr="00301684">
        <w:rPr>
          <w:color w:val="6A8759"/>
          <w:lang w:val="en-US"/>
        </w:rPr>
        <w:t>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solve(</w:t>
      </w:r>
      <w:proofErr w:type="spellStart"/>
      <w:r w:rsidRPr="00301684">
        <w:rPr>
          <w:color w:val="A9B7C6"/>
          <w:lang w:val="en-US"/>
        </w:rPr>
        <w:t>fx</w:t>
      </w:r>
      <w:proofErr w:type="spellEnd"/>
      <w:r w:rsidRPr="00301684">
        <w:rPr>
          <w:color w:val="CC7832"/>
          <w:lang w:val="en-US"/>
        </w:rPr>
        <w:t xml:space="preserve">, </w:t>
      </w:r>
      <w:proofErr w:type="spellStart"/>
      <w:r w:rsidRPr="00301684">
        <w:rPr>
          <w:color w:val="A9B7C6"/>
          <w:lang w:val="en-US"/>
        </w:rPr>
        <w:t>dfx</w:t>
      </w:r>
      <w:proofErr w:type="spellEnd"/>
      <w:r w:rsidRPr="00301684">
        <w:rPr>
          <w:color w:val="CC7832"/>
          <w:lang w:val="en-US"/>
        </w:rPr>
        <w:t xml:space="preserve">, </w:t>
      </w:r>
      <w:r w:rsidRPr="00301684">
        <w:rPr>
          <w:color w:val="6897BB"/>
          <w:lang w:val="en-US"/>
        </w:rPr>
        <w:t>4</w:t>
      </w:r>
      <w:r w:rsidRPr="00301684">
        <w:rPr>
          <w:color w:val="A9B7C6"/>
          <w:lang w:val="en-US"/>
        </w:rPr>
        <w:t>)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return </w:t>
      </w:r>
      <w:r w:rsidRPr="00301684">
        <w:rPr>
          <w:color w:val="6897BB"/>
          <w:lang w:val="en-US"/>
        </w:rPr>
        <w:t>0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</w:r>
      <w:r w:rsidRPr="00301684">
        <w:rPr>
          <w:color w:val="A9B7C6"/>
          <w:lang w:val="en-US"/>
        </w:rPr>
        <w:t>}</w:t>
      </w:r>
    </w:p>
    <w:p w14:paraId="2E65B355" w14:textId="77777777" w:rsidR="003A371F" w:rsidRPr="00301684" w:rsidRDefault="003A371F" w:rsidP="00301684">
      <w:pPr>
        <w:pStyle w:val="HTMLPreformatted"/>
        <w:shd w:val="clear" w:color="auto" w:fill="2B2B2B"/>
        <w:rPr>
          <w:color w:val="A9B7C6"/>
          <w:lang w:val="en-US"/>
        </w:rPr>
      </w:pPr>
    </w:p>
    <w:p w14:paraId="3630E5B8" w14:textId="77777777" w:rsidR="00301684" w:rsidRPr="00301684" w:rsidRDefault="00301684" w:rsidP="00301684">
      <w:pPr>
        <w:rPr>
          <w:rFonts w:eastAsiaTheme="minorEastAsia"/>
          <w:lang w:val="en-US"/>
        </w:rPr>
      </w:pPr>
    </w:p>
    <w:p w14:paraId="3AC37643" w14:textId="4A584A5F" w:rsidR="004F31FA" w:rsidRDefault="004F31FA" w:rsidP="004F31FA">
      <w:pPr>
        <w:pStyle w:val="ListParagraph"/>
        <w:numPr>
          <w:ilvl w:val="0"/>
          <w:numId w:val="8"/>
        </w:numPr>
        <w:rPr>
          <w:rFonts w:eastAsiaTheme="minorEastAsia"/>
        </w:rPr>
      </w:pPr>
      <w:r w:rsidRPr="004F31FA">
        <w:rPr>
          <w:rFonts w:eastAsiaTheme="minorEastAsia"/>
          <w:noProof/>
        </w:rPr>
        <w:drawing>
          <wp:inline distT="0" distB="0" distL="0" distR="0" wp14:anchorId="6DE504AE" wp14:editId="05F17057">
            <wp:extent cx="2314575" cy="609600"/>
            <wp:effectExtent l="0" t="0" r="9525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9F08F" w14:textId="77777777" w:rsidR="00384AAC" w:rsidRPr="00384AAC" w:rsidRDefault="00384AAC" w:rsidP="00384AAC">
      <w:pPr>
        <w:rPr>
          <w:rFonts w:eastAsiaTheme="minorEastAsia"/>
        </w:rPr>
      </w:pPr>
    </w:p>
    <w:sectPr w:rsidR="00384AAC" w:rsidRPr="00384AA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25612"/>
    <w:multiLevelType w:val="hybridMultilevel"/>
    <w:tmpl w:val="A40ABC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707EB"/>
    <w:multiLevelType w:val="hybridMultilevel"/>
    <w:tmpl w:val="74E613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7593C"/>
    <w:multiLevelType w:val="hybridMultilevel"/>
    <w:tmpl w:val="D8BC47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463F97"/>
    <w:multiLevelType w:val="hybridMultilevel"/>
    <w:tmpl w:val="3CAC1E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E3D57"/>
    <w:multiLevelType w:val="hybridMultilevel"/>
    <w:tmpl w:val="F460B9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DE2FAC"/>
    <w:multiLevelType w:val="hybridMultilevel"/>
    <w:tmpl w:val="A52872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FA57FE"/>
    <w:multiLevelType w:val="hybridMultilevel"/>
    <w:tmpl w:val="14FE91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313DA5"/>
    <w:multiLevelType w:val="hybridMultilevel"/>
    <w:tmpl w:val="20D27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yMDS0NLAwNDU2MzFV0lEKTi0uzszPAykwrAUAHwQZYywAAAA="/>
  </w:docVars>
  <w:rsids>
    <w:rsidRoot w:val="001A0506"/>
    <w:rsid w:val="000406A9"/>
    <w:rsid w:val="001A0506"/>
    <w:rsid w:val="00301684"/>
    <w:rsid w:val="00384AAC"/>
    <w:rsid w:val="003A371F"/>
    <w:rsid w:val="004F31FA"/>
    <w:rsid w:val="00634FAB"/>
    <w:rsid w:val="00791038"/>
    <w:rsid w:val="00854FF5"/>
    <w:rsid w:val="00944A6A"/>
    <w:rsid w:val="009C1E3C"/>
    <w:rsid w:val="00A27A4A"/>
    <w:rsid w:val="00D15A2C"/>
    <w:rsid w:val="00D650A5"/>
    <w:rsid w:val="00F079D5"/>
    <w:rsid w:val="00F32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F69AE"/>
  <w15:chartTrackingRefBased/>
  <w15:docId w15:val="{A44AFDB9-5A53-44D0-9E3C-EF5AFBE72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1FA"/>
  </w:style>
  <w:style w:type="paragraph" w:styleId="Heading1">
    <w:name w:val="heading 1"/>
    <w:basedOn w:val="Normal"/>
    <w:next w:val="Normal"/>
    <w:link w:val="Heading1Char"/>
    <w:uiPriority w:val="9"/>
    <w:qFormat/>
    <w:rsid w:val="00384A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4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393"/>
    <w:pPr>
      <w:ind w:left="720"/>
      <w:contextualSpacing/>
    </w:pPr>
  </w:style>
  <w:style w:type="table" w:styleId="TableGrid">
    <w:name w:val="Table Grid"/>
    <w:basedOn w:val="TableNormal"/>
    <w:uiPriority w:val="39"/>
    <w:rsid w:val="00F323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31F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50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50A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16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1684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eading1Char">
    <w:name w:val="Heading 1 Char"/>
    <w:basedOn w:val="DefaultParagraphFont"/>
    <w:link w:val="Heading1"/>
    <w:uiPriority w:val="9"/>
    <w:rsid w:val="00384A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4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9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7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9-03-04T19:26:00Z</dcterms:created>
  <dcterms:modified xsi:type="dcterms:W3CDTF">2020-10-10T15:38:00Z</dcterms:modified>
</cp:coreProperties>
</file>